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D9E9FD" w14:textId="05B41084" w:rsidR="003C4AEE" w:rsidRDefault="003C4A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X6f2c47dc32af83beb0a256c8c921ba021d380ea"/>
    </w:p>
    <w:sdt>
      <w:sdtPr>
        <w:id w:val="-10348051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17F27591" w14:textId="28634A9B" w:rsidR="003C4AEE" w:rsidRPr="003C4AEE" w:rsidRDefault="003C4AEE">
          <w:pPr>
            <w:pStyle w:val="TOCHeading"/>
            <w:rPr>
              <w:lang w:val="id-ID"/>
            </w:rPr>
          </w:pPr>
          <w:r>
            <w:rPr>
              <w:lang w:val="id-ID"/>
            </w:rPr>
            <w:t>Daftar ISI</w:t>
          </w:r>
        </w:p>
        <w:p w14:paraId="7B18BA95" w14:textId="556DDA2B" w:rsidR="003C4AEE" w:rsidRDefault="003C4AE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842649" w:history="1">
            <w:r w:rsidRPr="00F14A97">
              <w:rPr>
                <w:rStyle w:val="Hyperlink"/>
                <w:noProof/>
              </w:rPr>
              <w:t>Hurtrock Music Store - Sistem E-commerce Alat Mus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ADFA9" w14:textId="209A735F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0" w:history="1">
            <w:r w:rsidRPr="00F14A97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34835" w14:textId="6186CF3C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1" w:history="1">
            <w:r w:rsidRPr="00F14A97">
              <w:rPr>
                <w:rStyle w:val="Hyperlink"/>
                <w:noProof/>
              </w:rPr>
              <w:t>Teknologi yang Digunak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61628" w14:textId="3CEE86C3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2" w:history="1">
            <w:r w:rsidRPr="00F14A97">
              <w:rPr>
                <w:rStyle w:val="Hyperlink"/>
                <w:noProof/>
              </w:rPr>
              <w:t>Backend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CF4DD" w14:textId="23FA11BF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3" w:history="1">
            <w:r w:rsidRPr="00F14A97">
              <w:rPr>
                <w:rStyle w:val="Hyperlink"/>
                <w:noProof/>
              </w:rPr>
              <w:t>Database &amp; Sto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AB7B2" w14:textId="28C54D02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4" w:history="1">
            <w:r w:rsidRPr="00F14A97">
              <w:rPr>
                <w:rStyle w:val="Hyperlink"/>
                <w:noProof/>
              </w:rPr>
              <w:t>Paymen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619B4" w14:textId="0294CC3F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5" w:history="1">
            <w:r w:rsidRPr="00F14A97">
              <w:rPr>
                <w:rStyle w:val="Hyperlink"/>
                <w:noProof/>
              </w:rPr>
              <w:t>Real-time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4F9C3" w14:textId="5349A64D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6" w:history="1">
            <w:r w:rsidRPr="00F14A97">
              <w:rPr>
                <w:rStyle w:val="Hyperlink"/>
                <w:noProof/>
              </w:rPr>
              <w:t>Image &amp; Documen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E92EB" w14:textId="3046684C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7" w:history="1">
            <w:r w:rsidRPr="00F14A97">
              <w:rPr>
                <w:rStyle w:val="Hyperlink"/>
                <w:noProof/>
              </w:rPr>
              <w:t>Frontend &amp; Real-tim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71C8F" w14:textId="0274E7B5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8" w:history="1">
            <w:r w:rsidRPr="00F14A97">
              <w:rPr>
                <w:rStyle w:val="Hyperlink"/>
                <w:noProof/>
              </w:rPr>
              <w:t>Security &amp; Ut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F75F7" w14:textId="78AC3E2A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59" w:history="1">
            <w:r w:rsidRPr="00F14A97">
              <w:rPr>
                <w:rStyle w:val="Hyperlink"/>
                <w:noProof/>
              </w:rPr>
              <w:t>Arsitektur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D3A4D" w14:textId="767C8DAF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0" w:history="1">
            <w:r w:rsidRPr="00F14A97">
              <w:rPr>
                <w:rStyle w:val="Hyperlink"/>
                <w:noProof/>
              </w:rPr>
              <w:t>Flask-Only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2974E" w14:textId="78AD5196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1" w:history="1">
            <w:r w:rsidRPr="00F14A97">
              <w:rPr>
                <w:rStyle w:val="Hyperlink"/>
                <w:noProof/>
              </w:rPr>
              <w:t>Component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36493" w14:textId="5B50F424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2" w:history="1">
            <w:r w:rsidRPr="00F14A97">
              <w:rPr>
                <w:rStyle w:val="Hyperlink"/>
                <w:rFonts w:ascii="Segoe UI Emoji" w:hAnsi="Segoe UI Emoji" w:cs="Segoe UI Emoji"/>
                <w:noProof/>
              </w:rPr>
              <w:t>📊</w:t>
            </w:r>
            <w:r w:rsidRPr="00F14A97">
              <w:rPr>
                <w:rStyle w:val="Hyperlink"/>
                <w:noProof/>
              </w:rPr>
              <w:t xml:space="preserve"> Diagram Sistem Komprehens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6420D" w14:textId="2BDA1EF6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3" w:history="1">
            <w:r w:rsidRPr="00F14A97">
              <w:rPr>
                <w:rStyle w:val="Hyperlink"/>
                <w:noProof/>
              </w:rPr>
              <w:t>Entity Relationship Diagram (E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0E715" w14:textId="35CFAAC3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4" w:history="1">
            <w:r w:rsidRPr="00F14A97">
              <w:rPr>
                <w:rStyle w:val="Hyperlink"/>
                <w:noProof/>
              </w:rPr>
              <w:t>Data Flow Diagram (DFD) Level 0 - Contex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DDBEF" w14:textId="1EC98776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5" w:history="1">
            <w:r w:rsidRPr="00F14A97">
              <w:rPr>
                <w:rStyle w:val="Hyperlink"/>
                <w:noProof/>
              </w:rPr>
              <w:t>Data Flow Diagram (DFD) Level 1 - System Decom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285A" w14:textId="2A3BA51A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6" w:history="1">
            <w:r w:rsidRPr="00F14A97">
              <w:rPr>
                <w:rStyle w:val="Hyperlink"/>
                <w:noProof/>
              </w:rPr>
              <w:t>Flowchart Customer Journ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7FE4E" w14:textId="3663D244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7" w:history="1">
            <w:r w:rsidRPr="00F14A97">
              <w:rPr>
                <w:rStyle w:val="Hyperlink"/>
                <w:noProof/>
              </w:rPr>
              <w:t>Flowchart Admin Produ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3C8AE" w14:textId="704402BD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8" w:history="1">
            <w:r w:rsidRPr="00F14A97">
              <w:rPr>
                <w:rStyle w:val="Hyperlink"/>
                <w:noProof/>
              </w:rPr>
              <w:t>Flowchart Order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6ACF3" w14:textId="70C6F3DD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69" w:history="1">
            <w:r w:rsidRPr="00F14A97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5DC24" w14:textId="09ABEF4E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0" w:history="1">
            <w:r w:rsidRPr="00F14A97">
              <w:rPr>
                <w:rStyle w:val="Hyperlink"/>
                <w:noProof/>
              </w:rPr>
              <w:t>Arsitektur Deployment di Re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B2033" w14:textId="6A1D3BE1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1" w:history="1">
            <w:r w:rsidRPr="00F14A97">
              <w:rPr>
                <w:rStyle w:val="Hyperlink"/>
                <w:noProof/>
              </w:rPr>
              <w:t>Technology Sta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F3D89" w14:textId="521B3CA6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2" w:history="1">
            <w:r w:rsidRPr="00F14A97">
              <w:rPr>
                <w:rStyle w:val="Hyperlink"/>
                <w:noProof/>
              </w:rPr>
              <w:t>Fitur Ut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89806" w14:textId="689B04E7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3" w:history="1">
            <w:r w:rsidRPr="00F14A97">
              <w:rPr>
                <w:rStyle w:val="Hyperlink"/>
                <w:noProof/>
              </w:rPr>
              <w:t>Sisi Pengguna (Custom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CDD33" w14:textId="1B8A8BCD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4" w:history="1">
            <w:r w:rsidRPr="00F14A97">
              <w:rPr>
                <w:rStyle w:val="Hyperlink"/>
                <w:noProof/>
              </w:rPr>
              <w:t>Sisi 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E97C9" w14:textId="09507D2D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5" w:history="1">
            <w:r w:rsidRPr="00F14A97">
              <w:rPr>
                <w:rStyle w:val="Hyperlink"/>
                <w:noProof/>
              </w:rPr>
              <w:t>Instalasi dan Konfigur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1E4F0" w14:textId="55778B90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6" w:history="1">
            <w:r w:rsidRPr="00F14A97">
              <w:rPr>
                <w:rStyle w:val="Hyperlink"/>
                <w:noProof/>
              </w:rPr>
              <w:t>Persyaratan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8D31C" w14:textId="24E23D27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7" w:history="1">
            <w:r w:rsidRPr="00F14A97">
              <w:rPr>
                <w:rStyle w:val="Hyperlink"/>
                <w:noProof/>
              </w:rPr>
              <w:t xml:space="preserve">Instalasi Cepat (Sangat Direkomendasikan) </w:t>
            </w:r>
            <w:r w:rsidRPr="00F14A97">
              <w:rPr>
                <w:rStyle w:val="Hyperlink"/>
                <w:rFonts w:ascii="Segoe UI Emoji" w:hAnsi="Segoe UI Emoji" w:cs="Segoe UI Emoji"/>
                <w:noProof/>
              </w:rPr>
              <w:t>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79FD4" w14:textId="32B01E49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8" w:history="1">
            <w:r w:rsidRPr="00F14A97">
              <w:rPr>
                <w:rStyle w:val="Hyperlink"/>
                <w:noProof/>
              </w:rPr>
              <w:t>Instalasi Alterna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B6CDF" w14:textId="2CD2A5FF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79" w:history="1">
            <w:r w:rsidRPr="00F14A97">
              <w:rPr>
                <w:rStyle w:val="Hyperlink"/>
                <w:noProof/>
              </w:rPr>
              <w:t>Instalasi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C6D38" w14:textId="5D696338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0" w:history="1">
            <w:r w:rsidRPr="00F14A97">
              <w:rPr>
                <w:rStyle w:val="Hyperlink"/>
                <w:noProof/>
              </w:rPr>
              <w:t>Akses Apli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6DEC0" w14:textId="20026DA4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1" w:history="1">
            <w:r w:rsidRPr="00F14A97">
              <w:rPr>
                <w:rStyle w:val="Hyperlink"/>
                <w:noProof/>
              </w:rPr>
              <w:t>Default Admin A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C4AB0" w14:textId="3FAC88F3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2" w:history="1">
            <w:r w:rsidRPr="00F14A97">
              <w:rPr>
                <w:rStyle w:val="Hyperlink"/>
                <w:noProof/>
              </w:rPr>
              <w:t>Panduan Pengguna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9FACE" w14:textId="1FF6EEB7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3" w:history="1">
            <w:r w:rsidRPr="00F14A97">
              <w:rPr>
                <w:rStyle w:val="Hyperlink"/>
                <w:noProof/>
              </w:rPr>
              <w:t>Untuk Custo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7ABDF" w14:textId="67F552A7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4" w:history="1">
            <w:r w:rsidRPr="00F14A97">
              <w:rPr>
                <w:rStyle w:val="Hyperlink"/>
                <w:noProof/>
              </w:rPr>
              <w:t>Untuk 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9473A" w14:textId="0746557B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5" w:history="1">
            <w:r w:rsidRPr="00F14A97">
              <w:rPr>
                <w:rStyle w:val="Hyperlink"/>
                <w:noProof/>
              </w:rPr>
              <w:t>Untuk 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E6545" w14:textId="24173A2B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6" w:history="1">
            <w:r w:rsidRPr="00F14A97">
              <w:rPr>
                <w:rStyle w:val="Hyperlink"/>
                <w:noProof/>
              </w:rPr>
              <w:t>Security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FE2CF" w14:textId="0F9951D2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7" w:history="1">
            <w:r w:rsidRPr="00F14A97">
              <w:rPr>
                <w:rStyle w:val="Hyperlink"/>
                <w:noProof/>
              </w:rPr>
              <w:t>Application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CD167" w14:textId="66FC31ED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8" w:history="1">
            <w:r w:rsidRPr="00F14A97">
              <w:rPr>
                <w:rStyle w:val="Hyperlink"/>
                <w:noProof/>
              </w:rPr>
              <w:t>Production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A2AB8" w14:textId="47AB693C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89" w:history="1">
            <w:r w:rsidRPr="00F14A97">
              <w:rPr>
                <w:rStyle w:val="Hyperlink"/>
                <w:noProof/>
              </w:rPr>
              <w:t>Informasi Tok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5A791" w14:textId="5974C6BF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0" w:history="1">
            <w:r w:rsidRPr="00F14A97">
              <w:rPr>
                <w:rStyle w:val="Hyperlink"/>
                <w:noProof/>
              </w:rPr>
              <w:t>Kontribu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A2D89" w14:textId="51248946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1" w:history="1">
            <w:r w:rsidRPr="00F14A97">
              <w:rPr>
                <w:rStyle w:val="Hyperlink"/>
                <w:noProof/>
              </w:rPr>
              <w:t>Development 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19BAA" w14:textId="4D8FE8EA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2" w:history="1">
            <w:r w:rsidRPr="00F14A97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D99C2" w14:textId="5320E852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3" w:history="1">
            <w:r w:rsidRPr="00F14A97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06883" w14:textId="54F603E9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4" w:history="1">
            <w:r w:rsidRPr="00F14A97">
              <w:rPr>
                <w:rStyle w:val="Hyperlink"/>
                <w:noProof/>
              </w:rPr>
              <w:t>Common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65CE9" w14:textId="282FB058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5" w:history="1">
            <w:r w:rsidRPr="00F14A97">
              <w:rPr>
                <w:rStyle w:val="Hyperlink"/>
                <w:noProof/>
              </w:rPr>
              <w:t>Lisen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6F8AA" w14:textId="6307CF7E" w:rsidR="003C4AEE" w:rsidRDefault="003C4AE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6" w:history="1">
            <w:r w:rsidRPr="00F14A97">
              <w:rPr>
                <w:rStyle w:val="Hyperlink"/>
                <w:noProof/>
              </w:rPr>
              <w:t>What's New in Latest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E5712" w14:textId="215C0EF8" w:rsidR="003C4AEE" w:rsidRDefault="003C4AE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id-ID" w:eastAsia="id-ID"/>
            </w:rPr>
          </w:pPr>
          <w:hyperlink w:anchor="_Toc209842697" w:history="1">
            <w:r w:rsidRPr="00F14A97">
              <w:rPr>
                <w:rStyle w:val="Hyperlink"/>
                <w:noProof/>
              </w:rPr>
              <w:t>Version 2.5.0 - Enhanced Theme &amp; UI Pol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4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4E94F" w14:textId="013F01B1" w:rsidR="003C4AEE" w:rsidRDefault="003C4AEE">
          <w:r>
            <w:rPr>
              <w:b/>
              <w:bCs/>
              <w:noProof/>
            </w:rPr>
            <w:fldChar w:fldCharType="end"/>
          </w:r>
        </w:p>
      </w:sdtContent>
    </w:sdt>
    <w:p w14:paraId="72A3C91F" w14:textId="4F6A4AE5" w:rsidR="003C4AEE" w:rsidRDefault="003C4A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3BC80636" w14:textId="3CBB3A4E" w:rsidR="003C4AEE" w:rsidRDefault="003C4A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75B89BA6" w14:textId="77777777" w:rsidR="003C4AEE" w:rsidRDefault="003C4A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2B061852" w14:textId="77777777" w:rsidR="003C4AEE" w:rsidRDefault="003C4AEE">
      <w:pPr>
        <w:pStyle w:val="Heading1"/>
        <w:sectPr w:rsidR="003C4AEE" w:rsidSect="003C4AEE">
          <w:footerReference w:type="default" r:id="rId8"/>
          <w:pgSz w:w="12240" w:h="15840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5AF13B75" w14:textId="5940EE62" w:rsidR="00CC2E3E" w:rsidRDefault="003C4AEE">
      <w:pPr>
        <w:pStyle w:val="Heading1"/>
      </w:pPr>
      <w:bookmarkStart w:id="1" w:name="_Toc209842649"/>
      <w:r>
        <w:lastRenderedPageBreak/>
        <w:t>Hurtrock Music Store - Sistem E-commerce Alat Musik</w:t>
      </w:r>
      <w:bookmarkEnd w:id="1"/>
    </w:p>
    <w:p w14:paraId="7382E1F9" w14:textId="77777777" w:rsidR="00CC2E3E" w:rsidRDefault="003C4AEE">
      <w:pPr>
        <w:pStyle w:val="FirstParagraph"/>
      </w:pPr>
      <w:r>
        <w:t>Aplikasi e-commerce modern untuk toko alat musik dengan tema Rock/Metal menggunakan font Metal Mania dan Rock Salt, sistem manajemen produk, shopping cart, pembayaran terintegrasi Stripe &amp; Midtrans, dan live chat support dengan arsitektur microservice yang dapat di-package sebagai executable.</w:t>
      </w:r>
    </w:p>
    <w:p w14:paraId="7F2411ED" w14:textId="34CA628F" w:rsidR="00CC2E3E" w:rsidRDefault="003C4AEE">
      <w:pPr>
        <w:pStyle w:val="Heading2"/>
      </w:pPr>
      <w:bookmarkStart w:id="2" w:name="_Toc209842650"/>
      <w:r>
        <w:t>Daftar Isi</w:t>
      </w:r>
      <w:bookmarkStart w:id="3" w:name="daftar-isi"/>
      <w:bookmarkEnd w:id="2"/>
    </w:p>
    <w:p w14:paraId="25D0B6B2" w14:textId="77777777" w:rsidR="00CC2E3E" w:rsidRDefault="003C4AEE">
      <w:pPr>
        <w:pStyle w:val="Compact"/>
        <w:numPr>
          <w:ilvl w:val="0"/>
          <w:numId w:val="2"/>
        </w:numPr>
      </w:pPr>
      <w:hyperlink w:anchor="teknologi-yang-digunakan">
        <w:r>
          <w:rPr>
            <w:rStyle w:val="Hyperlink"/>
          </w:rPr>
          <w:t>Teknologi yang Digunakan</w:t>
        </w:r>
      </w:hyperlink>
    </w:p>
    <w:p w14:paraId="52FD9F68" w14:textId="77777777" w:rsidR="00CC2E3E" w:rsidRDefault="003C4AEE">
      <w:pPr>
        <w:pStyle w:val="Compact"/>
        <w:numPr>
          <w:ilvl w:val="0"/>
          <w:numId w:val="2"/>
        </w:numPr>
      </w:pPr>
      <w:hyperlink w:anchor="arsitektur-sistem">
        <w:r>
          <w:rPr>
            <w:rStyle w:val="Hyperlink"/>
          </w:rPr>
          <w:t>Arsitektur Sistem</w:t>
        </w:r>
      </w:hyperlink>
    </w:p>
    <w:p w14:paraId="66D94354" w14:textId="77777777" w:rsidR="00CC2E3E" w:rsidRDefault="003C4AEE">
      <w:pPr>
        <w:pStyle w:val="Compact"/>
        <w:numPr>
          <w:ilvl w:val="0"/>
          <w:numId w:val="2"/>
        </w:numPr>
      </w:pPr>
      <w:hyperlink w:anchor="diagram-erd-dfd-dan-flowchart">
        <w:r>
          <w:rPr>
            <w:rStyle w:val="Hyperlink"/>
          </w:rPr>
          <w:t>Diagram ERD, DFD, dan Flowchart</w:t>
        </w:r>
      </w:hyperlink>
    </w:p>
    <w:p w14:paraId="37F8D298" w14:textId="77777777" w:rsidR="00CC2E3E" w:rsidRDefault="003C4AEE">
      <w:pPr>
        <w:pStyle w:val="Compact"/>
        <w:numPr>
          <w:ilvl w:val="0"/>
          <w:numId w:val="2"/>
        </w:numPr>
      </w:pPr>
      <w:hyperlink w:anchor="fitur-utama">
        <w:r>
          <w:rPr>
            <w:rStyle w:val="Hyperlink"/>
          </w:rPr>
          <w:t>Fitur Utama</w:t>
        </w:r>
      </w:hyperlink>
    </w:p>
    <w:p w14:paraId="5FB3EC54" w14:textId="77777777" w:rsidR="00CC2E3E" w:rsidRDefault="003C4AEE">
      <w:pPr>
        <w:pStyle w:val="Compact"/>
        <w:numPr>
          <w:ilvl w:val="0"/>
          <w:numId w:val="2"/>
        </w:numPr>
      </w:pPr>
      <w:hyperlink w:anchor="instalasi-dan-konfigurasi">
        <w:r>
          <w:rPr>
            <w:rStyle w:val="Hyperlink"/>
          </w:rPr>
          <w:t>Instalasi dan Konfigurasi</w:t>
        </w:r>
      </w:hyperlink>
    </w:p>
    <w:p w14:paraId="147E4DED" w14:textId="77777777" w:rsidR="00CC2E3E" w:rsidRDefault="003C4AEE">
      <w:pPr>
        <w:pStyle w:val="Compact"/>
        <w:numPr>
          <w:ilvl w:val="0"/>
          <w:numId w:val="2"/>
        </w:numPr>
      </w:pPr>
      <w:hyperlink w:anchor="panduan-penggunaan">
        <w:r>
          <w:rPr>
            <w:rStyle w:val="Hyperlink"/>
          </w:rPr>
          <w:t>Panduan Penggunaan</w:t>
        </w:r>
      </w:hyperlink>
    </w:p>
    <w:p w14:paraId="4C8036CB" w14:textId="77777777" w:rsidR="00CC2E3E" w:rsidRDefault="003C4AEE">
      <w:pPr>
        <w:pStyle w:val="Compact"/>
        <w:numPr>
          <w:ilvl w:val="0"/>
          <w:numId w:val="2"/>
        </w:numPr>
      </w:pPr>
      <w:hyperlink w:anchor="deployment-di-replit">
        <w:r>
          <w:rPr>
            <w:rStyle w:val="Hyperlink"/>
          </w:rPr>
          <w:t>Deployment di Replit</w:t>
        </w:r>
      </w:hyperlink>
    </w:p>
    <w:p w14:paraId="6DC2DE56" w14:textId="77777777" w:rsidR="00CC2E3E" w:rsidRDefault="003C4AEE">
      <w:pPr>
        <w:pStyle w:val="Compact"/>
        <w:numPr>
          <w:ilvl w:val="0"/>
          <w:numId w:val="2"/>
        </w:numPr>
      </w:pPr>
      <w:hyperlink w:anchor="packaging-untuk-distribusi">
        <w:r>
          <w:rPr>
            <w:rStyle w:val="Hyperlink"/>
          </w:rPr>
          <w:t>Packaging untuk Distribusi</w:t>
        </w:r>
      </w:hyperlink>
    </w:p>
    <w:p w14:paraId="67D88C37" w14:textId="77777777" w:rsidR="00CC2E3E" w:rsidRDefault="003C4AEE">
      <w:pPr>
        <w:pStyle w:val="Compact"/>
        <w:numPr>
          <w:ilvl w:val="0"/>
          <w:numId w:val="2"/>
        </w:numPr>
      </w:pPr>
      <w:hyperlink w:anchor="kontribusi">
        <w:r>
          <w:rPr>
            <w:rStyle w:val="Hyperlink"/>
          </w:rPr>
          <w:t>Kontribusi</w:t>
        </w:r>
      </w:hyperlink>
    </w:p>
    <w:p w14:paraId="7988074C" w14:textId="77777777" w:rsidR="00CC2E3E" w:rsidRDefault="003C4AEE">
      <w:pPr>
        <w:pStyle w:val="Compact"/>
        <w:numPr>
          <w:ilvl w:val="0"/>
          <w:numId w:val="2"/>
        </w:numPr>
      </w:pPr>
      <w:hyperlink w:anchor="lisensi">
        <w:r>
          <w:rPr>
            <w:rStyle w:val="Hyperlink"/>
          </w:rPr>
          <w:t>Lisensi</w:t>
        </w:r>
      </w:hyperlink>
    </w:p>
    <w:p w14:paraId="728CEF55" w14:textId="1F7CCE69" w:rsidR="00CC2E3E" w:rsidRDefault="003C4AEE">
      <w:pPr>
        <w:pStyle w:val="Heading2"/>
      </w:pPr>
      <w:bookmarkStart w:id="4" w:name="_Toc209842651"/>
      <w:bookmarkEnd w:id="3"/>
      <w:r>
        <w:t>Teknologi yang Digunakan</w:t>
      </w:r>
      <w:bookmarkEnd w:id="4"/>
    </w:p>
    <w:p w14:paraId="23C6927B" w14:textId="2585AE82" w:rsidR="00CC2E3E" w:rsidRDefault="003C4AEE">
      <w:pPr>
        <w:pStyle w:val="Heading3"/>
      </w:pPr>
      <w:bookmarkStart w:id="5" w:name="_Toc209842652"/>
      <w:r>
        <w:t>Backend Framework</w:t>
      </w:r>
      <w:bookmarkStart w:id="6" w:name="backend-framework"/>
      <w:bookmarkEnd w:id="5"/>
    </w:p>
    <w:p w14:paraId="13EE433E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Flask 3.1.2</w:t>
      </w:r>
      <w:r>
        <w:t xml:space="preserve"> - Web framework Python yang ringan dan fleksibel</w:t>
      </w:r>
    </w:p>
    <w:p w14:paraId="36964ABC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SQLAlchemy 2.0.43</w:t>
      </w:r>
      <w:r>
        <w:t xml:space="preserve"> - ORM untuk manajemen database</w:t>
      </w:r>
    </w:p>
    <w:p w14:paraId="3EBDE464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Flask-Login 0.6.3</w:t>
      </w:r>
      <w:r>
        <w:t xml:space="preserve"> - Sistem autentikasi dan session management</w:t>
      </w:r>
    </w:p>
    <w:p w14:paraId="15EF9EDB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Flask-Migrate 4.1.0</w:t>
      </w:r>
      <w:r>
        <w:t xml:space="preserve"> - Database migration tool</w:t>
      </w:r>
    </w:p>
    <w:p w14:paraId="24ADF8D3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Flask-WTF 1.2.2</w:t>
      </w:r>
      <w:r>
        <w:t xml:space="preserve"> - Form handling dan CSRF protection</w:t>
      </w:r>
    </w:p>
    <w:p w14:paraId="412F7225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Django 5.2.6</w:t>
      </w:r>
      <w:r>
        <w:t xml:space="preserve"> - Framework untuk chat microservice</w:t>
      </w:r>
    </w:p>
    <w:p w14:paraId="543AD7D2" w14:textId="77777777" w:rsidR="00CC2E3E" w:rsidRDefault="003C4AEE">
      <w:pPr>
        <w:pStyle w:val="Compact"/>
        <w:numPr>
          <w:ilvl w:val="0"/>
          <w:numId w:val="3"/>
        </w:numPr>
      </w:pPr>
      <w:r>
        <w:rPr>
          <w:b/>
          <w:bCs/>
        </w:rPr>
        <w:t>Django REST Framework</w:t>
      </w:r>
      <w:r>
        <w:t xml:space="preserve"> - API untuk chat service</w:t>
      </w:r>
    </w:p>
    <w:p w14:paraId="70768015" w14:textId="40FD43D6" w:rsidR="00CC2E3E" w:rsidRDefault="003C4AEE">
      <w:pPr>
        <w:pStyle w:val="Heading3"/>
      </w:pPr>
      <w:bookmarkStart w:id="7" w:name="_Toc209842653"/>
      <w:bookmarkEnd w:id="6"/>
      <w:r>
        <w:t>Database &amp; Storage</w:t>
      </w:r>
      <w:bookmarkStart w:id="8" w:name="database--storage"/>
      <w:bookmarkEnd w:id="7"/>
    </w:p>
    <w:p w14:paraId="0D1C9BF2" w14:textId="77777777" w:rsidR="00CC2E3E" w:rsidRDefault="003C4AEE">
      <w:pPr>
        <w:pStyle w:val="Compact"/>
        <w:numPr>
          <w:ilvl w:val="0"/>
          <w:numId w:val="4"/>
        </w:numPr>
      </w:pPr>
      <w:r>
        <w:rPr>
          <w:b/>
          <w:bCs/>
        </w:rPr>
        <w:t>PostgreSQL</w:t>
      </w:r>
      <w:r>
        <w:t xml:space="preserve"> - Database utama untuk data produk, user, dan transaksi</w:t>
      </w:r>
    </w:p>
    <w:p w14:paraId="1D973F33" w14:textId="77777777" w:rsidR="00CC2E3E" w:rsidRDefault="003C4AEE">
      <w:pPr>
        <w:pStyle w:val="Compact"/>
        <w:numPr>
          <w:ilvl w:val="0"/>
          <w:numId w:val="4"/>
        </w:numPr>
      </w:pPr>
      <w:r>
        <w:rPr>
          <w:b/>
          <w:bCs/>
        </w:rPr>
        <w:t>Psycopg2-Binary 2.9.10</w:t>
      </w:r>
      <w:r>
        <w:t xml:space="preserve"> - PostgreSQL adapter untuk Python</w:t>
      </w:r>
    </w:p>
    <w:p w14:paraId="4E60486A" w14:textId="77777777" w:rsidR="00CC2E3E" w:rsidRDefault="003C4AEE">
      <w:pPr>
        <w:pStyle w:val="Compact"/>
        <w:numPr>
          <w:ilvl w:val="0"/>
          <w:numId w:val="4"/>
        </w:numPr>
      </w:pPr>
      <w:r>
        <w:rPr>
          <w:b/>
          <w:bCs/>
        </w:rPr>
        <w:t>SQLite</w:t>
      </w:r>
      <w:r>
        <w:t xml:space="preserve"> - Database untuk chat microservice</w:t>
      </w:r>
    </w:p>
    <w:p w14:paraId="5EC6EFE2" w14:textId="6E15307D" w:rsidR="00CC2E3E" w:rsidRDefault="003C4AEE">
      <w:pPr>
        <w:pStyle w:val="Heading3"/>
      </w:pPr>
      <w:bookmarkStart w:id="9" w:name="_Toc209842654"/>
      <w:bookmarkEnd w:id="8"/>
      <w:r>
        <w:t>Payment Processing</w:t>
      </w:r>
      <w:bookmarkStart w:id="10" w:name="payment-processing"/>
      <w:bookmarkEnd w:id="9"/>
    </w:p>
    <w:p w14:paraId="10EDA817" w14:textId="77777777" w:rsidR="00CC2E3E" w:rsidRDefault="003C4AEE">
      <w:pPr>
        <w:pStyle w:val="Compact"/>
        <w:numPr>
          <w:ilvl w:val="0"/>
          <w:numId w:val="5"/>
        </w:numPr>
      </w:pPr>
      <w:r>
        <w:rPr>
          <w:b/>
          <w:bCs/>
        </w:rPr>
        <w:t>Stripe 12.5.1</w:t>
      </w:r>
      <w:r>
        <w:t xml:space="preserve"> - Gateway pembayaran internasional yang aman</w:t>
      </w:r>
    </w:p>
    <w:p w14:paraId="08563EEB" w14:textId="77777777" w:rsidR="00CC2E3E" w:rsidRDefault="003C4AEE">
      <w:pPr>
        <w:pStyle w:val="Compact"/>
        <w:numPr>
          <w:ilvl w:val="0"/>
          <w:numId w:val="5"/>
        </w:numPr>
      </w:pPr>
      <w:r>
        <w:rPr>
          <w:b/>
          <w:bCs/>
        </w:rPr>
        <w:t>Midtrans</w:t>
      </w:r>
      <w:r>
        <w:t xml:space="preserve"> - Gateway pembayaran lokal Indonesia</w:t>
      </w:r>
    </w:p>
    <w:p w14:paraId="6FB87890" w14:textId="49CB41B4" w:rsidR="00CC2E3E" w:rsidRDefault="003C4AEE">
      <w:pPr>
        <w:pStyle w:val="Heading3"/>
      </w:pPr>
      <w:bookmarkStart w:id="11" w:name="_Toc209842655"/>
      <w:bookmarkEnd w:id="10"/>
      <w:r>
        <w:t>Real-time Communication</w:t>
      </w:r>
      <w:bookmarkStart w:id="12" w:name="real-time-communication"/>
      <w:bookmarkEnd w:id="11"/>
    </w:p>
    <w:p w14:paraId="12F61930" w14:textId="77777777" w:rsidR="00CC2E3E" w:rsidRDefault="003C4AEE">
      <w:pPr>
        <w:pStyle w:val="Compact"/>
        <w:numPr>
          <w:ilvl w:val="0"/>
          <w:numId w:val="6"/>
        </w:numPr>
      </w:pPr>
      <w:r>
        <w:rPr>
          <w:b/>
          <w:bCs/>
        </w:rPr>
        <w:t>Django Channels</w:t>
      </w:r>
      <w:r>
        <w:t xml:space="preserve"> - WebSocket untuk real-time chat</w:t>
      </w:r>
    </w:p>
    <w:p w14:paraId="0630F712" w14:textId="77777777" w:rsidR="00CC2E3E" w:rsidRDefault="003C4AEE">
      <w:pPr>
        <w:pStyle w:val="Compact"/>
        <w:numPr>
          <w:ilvl w:val="0"/>
          <w:numId w:val="6"/>
        </w:numPr>
      </w:pPr>
      <w:r>
        <w:rPr>
          <w:b/>
          <w:bCs/>
        </w:rPr>
        <w:t>Channels Redis</w:t>
      </w:r>
      <w:r>
        <w:t xml:space="preserve"> - Channel layer untuk WebSocket</w:t>
      </w:r>
    </w:p>
    <w:p w14:paraId="1F831C99" w14:textId="77777777" w:rsidR="00CC2E3E" w:rsidRDefault="003C4AEE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ASGI/Daphne</w:t>
      </w:r>
      <w:r>
        <w:t xml:space="preserve"> - ASGI server untuk Django</w:t>
      </w:r>
    </w:p>
    <w:p w14:paraId="03ECCFC2" w14:textId="5472AA06" w:rsidR="00CC2E3E" w:rsidRDefault="003C4AEE">
      <w:pPr>
        <w:pStyle w:val="Heading3"/>
      </w:pPr>
      <w:bookmarkStart w:id="13" w:name="_Toc209842656"/>
      <w:bookmarkEnd w:id="12"/>
      <w:r>
        <w:t>Image &amp; Document Processing</w:t>
      </w:r>
      <w:bookmarkStart w:id="14" w:name="image--document-processing"/>
      <w:bookmarkEnd w:id="13"/>
    </w:p>
    <w:p w14:paraId="2EEB0577" w14:textId="77777777" w:rsidR="00CC2E3E" w:rsidRDefault="003C4AEE">
      <w:pPr>
        <w:pStyle w:val="Compact"/>
        <w:numPr>
          <w:ilvl w:val="0"/>
          <w:numId w:val="7"/>
        </w:numPr>
      </w:pPr>
      <w:r>
        <w:rPr>
          <w:b/>
          <w:bCs/>
        </w:rPr>
        <w:t>Pillow 11.3.0</w:t>
      </w:r>
      <w:r>
        <w:t xml:space="preserve"> - Library untuk kompresi dan manipulasi gambar</w:t>
      </w:r>
    </w:p>
    <w:p w14:paraId="093D84B8" w14:textId="77777777" w:rsidR="00CC2E3E" w:rsidRDefault="003C4AEE">
      <w:pPr>
        <w:pStyle w:val="Compact"/>
        <w:numPr>
          <w:ilvl w:val="0"/>
          <w:numId w:val="7"/>
        </w:numPr>
      </w:pPr>
      <w:r>
        <w:rPr>
          <w:b/>
          <w:bCs/>
        </w:rPr>
        <w:t>Python-Barcode 0.15.1</w:t>
      </w:r>
      <w:r>
        <w:t xml:space="preserve"> - Generasi barcode untuk label pengiriman</w:t>
      </w:r>
    </w:p>
    <w:p w14:paraId="18193C32" w14:textId="77777777" w:rsidR="00CC2E3E" w:rsidRDefault="003C4AEE">
      <w:pPr>
        <w:pStyle w:val="Compact"/>
        <w:numPr>
          <w:ilvl w:val="0"/>
          <w:numId w:val="7"/>
        </w:numPr>
      </w:pPr>
      <w:r>
        <w:rPr>
          <w:b/>
          <w:bCs/>
        </w:rPr>
        <w:t>QRCode[PIL] 7.4.2</w:t>
      </w:r>
      <w:r>
        <w:t xml:space="preserve"> - Generasi QR code untuk tracking</w:t>
      </w:r>
    </w:p>
    <w:p w14:paraId="1B270A3B" w14:textId="0F272740" w:rsidR="00CC2E3E" w:rsidRDefault="003C4AEE">
      <w:pPr>
        <w:pStyle w:val="Heading3"/>
      </w:pPr>
      <w:bookmarkStart w:id="15" w:name="_Toc209842657"/>
      <w:bookmarkEnd w:id="14"/>
      <w:r>
        <w:t>Frontend &amp; Real-time Features</w:t>
      </w:r>
      <w:bookmarkStart w:id="16" w:name="frontend--real-time-features"/>
      <w:bookmarkEnd w:id="15"/>
    </w:p>
    <w:p w14:paraId="43C03886" w14:textId="77777777" w:rsidR="00CC2E3E" w:rsidRDefault="003C4AEE">
      <w:pPr>
        <w:pStyle w:val="Compact"/>
        <w:numPr>
          <w:ilvl w:val="0"/>
          <w:numId w:val="8"/>
        </w:numPr>
      </w:pPr>
      <w:r>
        <w:rPr>
          <w:b/>
          <w:bCs/>
        </w:rPr>
        <w:t>Bootstrap 5.3.0</w:t>
      </w:r>
      <w:r>
        <w:t xml:space="preserve"> - CSS framework untuk responsive design</w:t>
      </w:r>
    </w:p>
    <w:p w14:paraId="40454445" w14:textId="77777777" w:rsidR="00CC2E3E" w:rsidRDefault="003C4AEE">
      <w:pPr>
        <w:pStyle w:val="Compact"/>
        <w:numPr>
          <w:ilvl w:val="0"/>
          <w:numId w:val="8"/>
        </w:numPr>
      </w:pPr>
      <w:r>
        <w:rPr>
          <w:b/>
          <w:bCs/>
        </w:rPr>
        <w:t>Font Awesome 6.0.0</w:t>
      </w:r>
      <w:r>
        <w:t xml:space="preserve"> - Icon library</w:t>
      </w:r>
    </w:p>
    <w:p w14:paraId="3C58F1DE" w14:textId="77777777" w:rsidR="00CC2E3E" w:rsidRDefault="003C4AEE">
      <w:pPr>
        <w:pStyle w:val="Compact"/>
        <w:numPr>
          <w:ilvl w:val="0"/>
          <w:numId w:val="8"/>
        </w:numPr>
      </w:pPr>
      <w:r>
        <w:rPr>
          <w:b/>
          <w:bCs/>
        </w:rPr>
        <w:t>WebSocket Client</w:t>
      </w:r>
      <w:r>
        <w:t xml:space="preserve"> - Real-time bidirectional communication</w:t>
      </w:r>
    </w:p>
    <w:p w14:paraId="3B43B395" w14:textId="77777777" w:rsidR="00CC2E3E" w:rsidRDefault="003C4AEE">
      <w:pPr>
        <w:pStyle w:val="Compact"/>
        <w:numPr>
          <w:ilvl w:val="0"/>
          <w:numId w:val="8"/>
        </w:numPr>
      </w:pPr>
      <w:r>
        <w:rPr>
          <w:b/>
          <w:bCs/>
        </w:rPr>
        <w:t>Metal Mania &amp; Rock Salt Fonts</w:t>
      </w:r>
      <w:r>
        <w:t xml:space="preserve"> - Google Fonts untuk tema Rock/Metal</w:t>
      </w:r>
    </w:p>
    <w:p w14:paraId="2F4D1E1E" w14:textId="07167F21" w:rsidR="00CC2E3E" w:rsidRDefault="003C4AEE">
      <w:pPr>
        <w:pStyle w:val="Heading3"/>
      </w:pPr>
      <w:bookmarkStart w:id="17" w:name="_Toc209842658"/>
      <w:bookmarkEnd w:id="16"/>
      <w:r>
        <w:t>Security &amp; Utilities</w:t>
      </w:r>
      <w:bookmarkStart w:id="18" w:name="teknologi-yang-digunakan"/>
      <w:bookmarkStart w:id="19" w:name="security--utilities"/>
      <w:bookmarkEnd w:id="17"/>
    </w:p>
    <w:p w14:paraId="3C892736" w14:textId="77777777" w:rsidR="00CC2E3E" w:rsidRDefault="003C4AEE">
      <w:pPr>
        <w:pStyle w:val="Compact"/>
        <w:numPr>
          <w:ilvl w:val="0"/>
          <w:numId w:val="9"/>
        </w:numPr>
      </w:pPr>
      <w:r>
        <w:rPr>
          <w:b/>
          <w:bCs/>
        </w:rPr>
        <w:t>Werkzeug 3.1.3</w:t>
      </w:r>
      <w:r>
        <w:t xml:space="preserve"> - Password hashing dan security utilities</w:t>
      </w:r>
    </w:p>
    <w:p w14:paraId="74B212F0" w14:textId="77777777" w:rsidR="00CC2E3E" w:rsidRDefault="003C4AEE">
      <w:pPr>
        <w:pStyle w:val="Compact"/>
        <w:numPr>
          <w:ilvl w:val="0"/>
          <w:numId w:val="9"/>
        </w:numPr>
      </w:pPr>
      <w:r>
        <w:rPr>
          <w:b/>
          <w:bCs/>
        </w:rPr>
        <w:t>Email-Validator 2.3.0</w:t>
      </w:r>
      <w:r>
        <w:t xml:space="preserve"> - Validasi format email</w:t>
      </w:r>
    </w:p>
    <w:p w14:paraId="6E8D7699" w14:textId="77777777" w:rsidR="00CC2E3E" w:rsidRDefault="003C4AEE">
      <w:pPr>
        <w:pStyle w:val="Compact"/>
        <w:numPr>
          <w:ilvl w:val="0"/>
          <w:numId w:val="9"/>
        </w:numPr>
      </w:pPr>
      <w:r>
        <w:rPr>
          <w:b/>
          <w:bCs/>
        </w:rPr>
        <w:t>Python-Dotenv 1.1.1</w:t>
      </w:r>
      <w:r>
        <w:t xml:space="preserve"> - Environment variable management</w:t>
      </w:r>
    </w:p>
    <w:p w14:paraId="440BBDB3" w14:textId="77777777" w:rsidR="00CC2E3E" w:rsidRDefault="003C4AEE">
      <w:pPr>
        <w:pStyle w:val="Compact"/>
        <w:numPr>
          <w:ilvl w:val="0"/>
          <w:numId w:val="9"/>
        </w:numPr>
      </w:pPr>
      <w:r>
        <w:rPr>
          <w:b/>
          <w:bCs/>
        </w:rPr>
        <w:t>CORS Headers</w:t>
      </w:r>
      <w:r>
        <w:t xml:space="preserve"> - Cross-origin resource sharing untuk microservice</w:t>
      </w:r>
    </w:p>
    <w:p w14:paraId="11794815" w14:textId="32703320" w:rsidR="00CC2E3E" w:rsidRDefault="003C4AEE">
      <w:pPr>
        <w:pStyle w:val="Heading2"/>
      </w:pPr>
      <w:bookmarkStart w:id="20" w:name="_Toc209842659"/>
      <w:bookmarkEnd w:id="18"/>
      <w:bookmarkEnd w:id="19"/>
      <w:r>
        <w:t>Arsitektur Sistem</w:t>
      </w:r>
      <w:bookmarkEnd w:id="20"/>
    </w:p>
    <w:p w14:paraId="74CF0F1D" w14:textId="3EEC2964" w:rsidR="00CC2E3E" w:rsidRDefault="003C4AEE">
      <w:pPr>
        <w:pStyle w:val="Heading3"/>
      </w:pPr>
      <w:bookmarkStart w:id="21" w:name="_Toc209842660"/>
      <w:r>
        <w:t>Flask-Only Architecture</w:t>
      </w:r>
      <w:bookmarkStart w:id="22" w:name="flask-only-architecture"/>
      <w:bookmarkEnd w:id="21"/>
    </w:p>
    <w:p w14:paraId="4683C24C" w14:textId="77777777" w:rsidR="00CC2E3E" w:rsidRDefault="003C4AEE">
      <w:pPr>
        <w:pStyle w:val="FirstParagraph"/>
      </w:pPr>
      <w:r>
        <w:t xml:space="preserve">Hurtrock Music Store saat ini menggunakan arsitektur </w:t>
      </w:r>
      <w:r>
        <w:rPr>
          <w:b/>
          <w:bCs/>
        </w:rPr>
        <w:t>Flask-only</w:t>
      </w:r>
      <w:r>
        <w:t xml:space="preserve"> dengan chat service yang disederhanakan untuk stabilitas dan kemudahan deployment.</w:t>
      </w:r>
    </w:p>
    <w:p w14:paraId="47C1B3B4" w14:textId="77777777" w:rsidR="00CC2E3E" w:rsidRDefault="003C4AEE">
      <w:pPr>
        <w:pStyle w:val="SourceCode"/>
      </w:pPr>
      <w:r>
        <w:rPr>
          <w:rStyle w:val="VerbatimChar"/>
        </w:rPr>
        <w:t>graph TD</w:t>
      </w:r>
      <w:r>
        <w:br/>
      </w:r>
      <w:r>
        <w:rPr>
          <w:rStyle w:val="VerbatimChar"/>
        </w:rPr>
        <w:t xml:space="preserve">    MainApp[main.py&lt;br/&gt;Flask Applica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ebStore[Web Store&lt;br/&gt;Port 5000]</w:t>
      </w:r>
      <w:r>
        <w:br/>
      </w:r>
      <w:r>
        <w:rPr>
          <w:rStyle w:val="VerbatimChar"/>
        </w:rPr>
        <w:t xml:space="preserve">    AdminPanel[Admin Panel&lt;br/&gt;Port 5000]</w:t>
      </w:r>
      <w:r>
        <w:br/>
      </w:r>
      <w:r>
        <w:rPr>
          <w:rStyle w:val="VerbatimChar"/>
        </w:rPr>
        <w:t xml:space="preserve">    StaticFiles[Static Files&lt;br/&gt;Server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atabase[(PostgreSQL&lt;br/&gt;Main Database)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ainApp --&gt; WebStore</w:t>
      </w:r>
      <w:r>
        <w:br/>
      </w:r>
      <w:r>
        <w:rPr>
          <w:rStyle w:val="VerbatimChar"/>
        </w:rPr>
        <w:t xml:space="preserve">    MainApp --&gt; AdminPanel</w:t>
      </w:r>
      <w:r>
        <w:br/>
      </w:r>
      <w:r>
        <w:rPr>
          <w:rStyle w:val="VerbatimChar"/>
        </w:rPr>
        <w:t xml:space="preserve">    MainApp --&gt; StaticFil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ebStore --&gt; Database</w:t>
      </w:r>
      <w:r>
        <w:br/>
      </w:r>
      <w:r>
        <w:rPr>
          <w:rStyle w:val="VerbatimChar"/>
        </w:rPr>
        <w:t xml:space="preserve">    AdminPanel --&gt; Database</w:t>
      </w:r>
    </w:p>
    <w:p w14:paraId="6D17CEEA" w14:textId="766E20BF" w:rsidR="00CC2E3E" w:rsidRDefault="003C4AEE">
      <w:pPr>
        <w:pStyle w:val="Heading3"/>
      </w:pPr>
      <w:bookmarkStart w:id="23" w:name="_Toc209842661"/>
      <w:bookmarkEnd w:id="22"/>
      <w:r>
        <w:t>Component Architecture</w:t>
      </w:r>
      <w:bookmarkStart w:id="24" w:name="arsitektur-sistem"/>
      <w:bookmarkStart w:id="25" w:name="component-architecture"/>
      <w:bookmarkEnd w:id="23"/>
    </w:p>
    <w:p w14:paraId="4569CEA2" w14:textId="77777777" w:rsidR="00CC2E3E" w:rsidRDefault="003C4AEE">
      <w:pPr>
        <w:pStyle w:val="Compact"/>
        <w:numPr>
          <w:ilvl w:val="0"/>
          <w:numId w:val="10"/>
        </w:numPr>
      </w:pPr>
      <w:r>
        <w:rPr>
          <w:b/>
          <w:bCs/>
        </w:rPr>
        <w:t>Flask Application Layer</w:t>
      </w:r>
      <w:r>
        <w:t>: main.py mengelola semua routes dan logic</w:t>
      </w:r>
    </w:p>
    <w:p w14:paraId="0728FEC9" w14:textId="77777777" w:rsidR="00CC2E3E" w:rsidRDefault="003C4AEE">
      <w:pPr>
        <w:pStyle w:val="Compact"/>
        <w:numPr>
          <w:ilvl w:val="0"/>
          <w:numId w:val="10"/>
        </w:numPr>
      </w:pPr>
      <w:r>
        <w:rPr>
          <w:b/>
          <w:bCs/>
        </w:rPr>
        <w:t>Presentation Layer</w:t>
      </w:r>
      <w:r>
        <w:t>: Jinja2 Templates + Bootstrap 5 + Vanilla JS</w:t>
      </w:r>
    </w:p>
    <w:p w14:paraId="4AC32801" w14:textId="77777777" w:rsidR="00CC2E3E" w:rsidRDefault="003C4AEE">
      <w:pPr>
        <w:pStyle w:val="Compact"/>
        <w:numPr>
          <w:ilvl w:val="0"/>
          <w:numId w:val="10"/>
        </w:numPr>
      </w:pPr>
      <w:r>
        <w:rPr>
          <w:b/>
          <w:bCs/>
        </w:rPr>
        <w:t>Business Logic Layer</w:t>
      </w:r>
      <w:r>
        <w:t>: Flask Routes + Service Classes</w:t>
      </w:r>
    </w:p>
    <w:p w14:paraId="3BE2970A" w14:textId="77777777" w:rsidR="00CC2E3E" w:rsidRDefault="003C4AEE">
      <w:pPr>
        <w:pStyle w:val="Compact"/>
        <w:numPr>
          <w:ilvl w:val="0"/>
          <w:numId w:val="10"/>
        </w:numPr>
      </w:pPr>
      <w:r>
        <w:rPr>
          <w:b/>
          <w:bCs/>
        </w:rPr>
        <w:t>Data Access Layer</w:t>
      </w:r>
      <w:r>
        <w:t>: SQLAlchemy ORM + PostgreSQL</w:t>
      </w:r>
    </w:p>
    <w:p w14:paraId="7EC92AF4" w14:textId="77777777" w:rsidR="00CC2E3E" w:rsidRDefault="003C4AEE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Integration Layer</w:t>
      </w:r>
      <w:r>
        <w:t>: Payment Gateways + Email Services</w:t>
      </w:r>
    </w:p>
    <w:p w14:paraId="0681C80F" w14:textId="7D0F146A" w:rsidR="00CC2E3E" w:rsidRDefault="003C4AEE">
      <w:pPr>
        <w:pStyle w:val="Heading2"/>
      </w:pPr>
      <w:bookmarkStart w:id="26" w:name="_Toc209842662"/>
      <w:bookmarkEnd w:id="24"/>
      <w:bookmarkEnd w:id="25"/>
      <w:r>
        <w:t>📊 Diagram Sistem Komprehensif</w:t>
      </w:r>
      <w:bookmarkEnd w:id="26"/>
    </w:p>
    <w:p w14:paraId="3BE48CD7" w14:textId="27087383" w:rsidR="00CC2E3E" w:rsidRDefault="003C4AEE">
      <w:pPr>
        <w:pStyle w:val="Heading3"/>
      </w:pPr>
      <w:bookmarkStart w:id="27" w:name="_Toc209842663"/>
      <w:r>
        <w:t>Entity Relationship Diagram (ERD)</w:t>
      </w:r>
      <w:bookmarkStart w:id="28" w:name="entity-relationship-diagram-erd"/>
      <w:bookmarkEnd w:id="27"/>
    </w:p>
    <w:p w14:paraId="5ED06682" w14:textId="3F3010C3" w:rsidR="00CC2E3E" w:rsidRDefault="003C4AEE">
      <w:pPr>
        <w:pStyle w:val="Heading3"/>
      </w:pPr>
      <w:bookmarkStart w:id="29" w:name="_Toc209842664"/>
      <w:bookmarkEnd w:id="28"/>
      <w:r>
        <w:t>Data Flow Diagram (DFD) Level 0 - Context Diagram</w:t>
      </w:r>
      <w:bookmarkStart w:id="30" w:name="X9011fe982e48ffa57b48f1f38402d4a0331d555"/>
      <w:bookmarkEnd w:id="29"/>
    </w:p>
    <w:p w14:paraId="2E4DFBD1" w14:textId="4DC4CA6B" w:rsidR="00CC2E3E" w:rsidRDefault="003C4AEE">
      <w:pPr>
        <w:pStyle w:val="Heading3"/>
      </w:pPr>
      <w:bookmarkStart w:id="31" w:name="_Toc209842665"/>
      <w:bookmarkEnd w:id="30"/>
      <w:r>
        <w:t>Data Flow Diagram (DFD) Level 1 - System Decomposition</w:t>
      </w:r>
      <w:bookmarkStart w:id="32" w:name="X2bd2ffef5ba76dd32d8a55f243b20a6ea126e39"/>
      <w:bookmarkEnd w:id="31"/>
    </w:p>
    <w:p w14:paraId="38ED7C39" w14:textId="2D4F3224" w:rsidR="00CC2E3E" w:rsidRDefault="003C4AEE">
      <w:pPr>
        <w:pStyle w:val="Heading3"/>
      </w:pPr>
      <w:bookmarkStart w:id="33" w:name="_Toc209842666"/>
      <w:bookmarkEnd w:id="32"/>
      <w:r>
        <w:t>Flowchart Customer Journey</w:t>
      </w:r>
      <w:bookmarkStart w:id="34" w:name="flowchart-customer-journey"/>
      <w:bookmarkEnd w:id="33"/>
    </w:p>
    <w:p w14:paraId="2A00C527" w14:textId="342999B9" w:rsidR="00CC2E3E" w:rsidRDefault="003C4AEE">
      <w:pPr>
        <w:pStyle w:val="Heading3"/>
      </w:pPr>
      <w:bookmarkStart w:id="35" w:name="_Toc209842667"/>
      <w:bookmarkEnd w:id="34"/>
      <w:r>
        <w:t>Flowchart Admin Product Management</w:t>
      </w:r>
      <w:bookmarkStart w:id="36" w:name="flowchart-admin-product-management"/>
      <w:bookmarkEnd w:id="35"/>
    </w:p>
    <w:p w14:paraId="3AF3FC11" w14:textId="47390D12" w:rsidR="00CC2E3E" w:rsidRDefault="003C4AEE">
      <w:pPr>
        <w:pStyle w:val="Heading3"/>
      </w:pPr>
      <w:bookmarkStart w:id="37" w:name="_Toc209842668"/>
      <w:bookmarkEnd w:id="36"/>
      <w:r>
        <w:t>Flowchart Order Processing</w:t>
      </w:r>
      <w:bookmarkStart w:id="38" w:name="flowchart-order-processing"/>
      <w:bookmarkEnd w:id="37"/>
    </w:p>
    <w:p w14:paraId="28074DE2" w14:textId="4F8A4C2C" w:rsidR="00CC2E3E" w:rsidRDefault="003C4AEE">
      <w:pPr>
        <w:pStyle w:val="Heading3"/>
      </w:pPr>
      <w:bookmarkStart w:id="39" w:name="_Toc209842669"/>
      <w:bookmarkEnd w:id="38"/>
      <w:r>
        <w:t>Use Case Diagram</w:t>
      </w:r>
      <w:bookmarkStart w:id="40" w:name="use-case-diagram"/>
      <w:bookmarkEnd w:id="39"/>
    </w:p>
    <w:p w14:paraId="2EBFA109" w14:textId="4C8FBFA2" w:rsidR="00CC2E3E" w:rsidRDefault="003C4AEE">
      <w:pPr>
        <w:pStyle w:val="Heading3"/>
      </w:pPr>
      <w:bookmarkStart w:id="41" w:name="_Toc209842670"/>
      <w:bookmarkEnd w:id="40"/>
      <w:r>
        <w:t>Arsitektur Deployment di Replit</w:t>
      </w:r>
      <w:bookmarkStart w:id="42" w:name="arsitektur-deployment-di-replit"/>
      <w:bookmarkEnd w:id="41"/>
    </w:p>
    <w:p w14:paraId="55329578" w14:textId="0B2DC107" w:rsidR="00CC2E3E" w:rsidRDefault="003C4AEE">
      <w:pPr>
        <w:pStyle w:val="Heading3"/>
      </w:pPr>
      <w:bookmarkStart w:id="43" w:name="_Toc209842671"/>
      <w:bookmarkEnd w:id="42"/>
      <w:r>
        <w:t>Technology Stack Diagram</w:t>
      </w:r>
      <w:bookmarkStart w:id="44" w:name="bar_chart-diagram-sistem-komprehensif"/>
      <w:bookmarkStart w:id="45" w:name="technology-stack-diagram"/>
      <w:bookmarkEnd w:id="43"/>
    </w:p>
    <w:p w14:paraId="702E176D" w14:textId="1392C0E7" w:rsidR="00CC2E3E" w:rsidRDefault="003C4AEE">
      <w:pPr>
        <w:pStyle w:val="Heading2"/>
      </w:pPr>
      <w:bookmarkStart w:id="46" w:name="_Toc209842672"/>
      <w:bookmarkEnd w:id="44"/>
      <w:bookmarkEnd w:id="45"/>
      <w:r>
        <w:t>Fitur Utama</w:t>
      </w:r>
      <w:bookmarkEnd w:id="46"/>
    </w:p>
    <w:p w14:paraId="33459D9F" w14:textId="46CA1B21" w:rsidR="00CC2E3E" w:rsidRDefault="003C4AEE">
      <w:pPr>
        <w:pStyle w:val="Heading3"/>
      </w:pPr>
      <w:bookmarkStart w:id="47" w:name="_Toc209842673"/>
      <w:r>
        <w:t>Sisi Pengguna (Customer)</w:t>
      </w:r>
      <w:bookmarkStart w:id="48" w:name="sisi-pengguna-customer"/>
      <w:bookmarkEnd w:id="47"/>
    </w:p>
    <w:p w14:paraId="10BC9B54" w14:textId="77777777" w:rsidR="00CC2E3E" w:rsidRDefault="003C4AEE">
      <w:pPr>
        <w:pStyle w:val="Heading4"/>
      </w:pPr>
      <w:bookmarkStart w:id="49" w:name="autentikasi--profil"/>
      <w:r>
        <w:t>Autentikasi &amp; Profil</w:t>
      </w:r>
    </w:p>
    <w:p w14:paraId="2E9FB2B1" w14:textId="77777777" w:rsidR="00CC2E3E" w:rsidRDefault="003C4AEE">
      <w:pPr>
        <w:pStyle w:val="Compact"/>
        <w:numPr>
          <w:ilvl w:val="0"/>
          <w:numId w:val="11"/>
        </w:numPr>
      </w:pPr>
      <w:r>
        <w:t>✅ Registrasi akun baru dengan validasi email</w:t>
      </w:r>
    </w:p>
    <w:p w14:paraId="3F970D96" w14:textId="77777777" w:rsidR="00CC2E3E" w:rsidRDefault="003C4AEE">
      <w:pPr>
        <w:pStyle w:val="Compact"/>
        <w:numPr>
          <w:ilvl w:val="0"/>
          <w:numId w:val="11"/>
        </w:numPr>
      </w:pPr>
      <w:r>
        <w:t>✅ Login/logout sistem dengan session management</w:t>
      </w:r>
    </w:p>
    <w:p w14:paraId="20F112CE" w14:textId="77777777" w:rsidR="00CC2E3E" w:rsidRDefault="003C4AEE">
      <w:pPr>
        <w:pStyle w:val="Compact"/>
        <w:numPr>
          <w:ilvl w:val="0"/>
          <w:numId w:val="11"/>
        </w:numPr>
      </w:pPr>
      <w:r>
        <w:t>✅ Manajemen profil pengguna dengan update data</w:t>
      </w:r>
    </w:p>
    <w:p w14:paraId="5B6B1E1C" w14:textId="77777777" w:rsidR="00CC2E3E" w:rsidRDefault="003C4AEE">
      <w:pPr>
        <w:pStyle w:val="Heading4"/>
      </w:pPr>
      <w:bookmarkStart w:id="50" w:name="katalog-produk"/>
      <w:bookmarkEnd w:id="49"/>
      <w:r>
        <w:t>Katalog Produk</w:t>
      </w:r>
    </w:p>
    <w:p w14:paraId="376EF7A2" w14:textId="77777777" w:rsidR="00CC2E3E" w:rsidRDefault="003C4AEE">
      <w:pPr>
        <w:pStyle w:val="Compact"/>
        <w:numPr>
          <w:ilvl w:val="0"/>
          <w:numId w:val="12"/>
        </w:numPr>
      </w:pPr>
      <w:r>
        <w:t>✅ Browse produk berdasarkan kategori</w:t>
      </w:r>
    </w:p>
    <w:p w14:paraId="371EC510" w14:textId="77777777" w:rsidR="00CC2E3E" w:rsidRDefault="003C4AEE">
      <w:pPr>
        <w:pStyle w:val="Compact"/>
        <w:numPr>
          <w:ilvl w:val="0"/>
          <w:numId w:val="12"/>
        </w:numPr>
      </w:pPr>
      <w:r>
        <w:t>✅ Search real-time dengan autocomplete</w:t>
      </w:r>
    </w:p>
    <w:p w14:paraId="327ACE08" w14:textId="77777777" w:rsidR="00CC2E3E" w:rsidRDefault="003C4AEE">
      <w:pPr>
        <w:pStyle w:val="Compact"/>
        <w:numPr>
          <w:ilvl w:val="0"/>
          <w:numId w:val="12"/>
        </w:numPr>
      </w:pPr>
      <w:r>
        <w:t>✅ Detail produk dengan galeri gambar multi-image</w:t>
      </w:r>
    </w:p>
    <w:p w14:paraId="2C3ECCDE" w14:textId="77777777" w:rsidR="00CC2E3E" w:rsidRDefault="003C4AEE">
      <w:pPr>
        <w:pStyle w:val="Compact"/>
        <w:numPr>
          <w:ilvl w:val="0"/>
          <w:numId w:val="12"/>
        </w:numPr>
      </w:pPr>
      <w:r>
        <w:t>✅ Filter dan sorting produk (harga, nama, kategori)</w:t>
      </w:r>
    </w:p>
    <w:p w14:paraId="004630D3" w14:textId="77777777" w:rsidR="00CC2E3E" w:rsidRDefault="003C4AEE">
      <w:pPr>
        <w:pStyle w:val="Compact"/>
        <w:numPr>
          <w:ilvl w:val="0"/>
          <w:numId w:val="12"/>
        </w:numPr>
      </w:pPr>
      <w:r>
        <w:t>✅ Featured products highlighting</w:t>
      </w:r>
    </w:p>
    <w:p w14:paraId="1FCBCFC4" w14:textId="77777777" w:rsidR="00CC2E3E" w:rsidRDefault="003C4AEE">
      <w:pPr>
        <w:pStyle w:val="Heading4"/>
      </w:pPr>
      <w:bookmarkStart w:id="51" w:name="shopping-cart"/>
      <w:bookmarkEnd w:id="50"/>
      <w:r>
        <w:t>Shopping Cart</w:t>
      </w:r>
    </w:p>
    <w:p w14:paraId="68EE661F" w14:textId="77777777" w:rsidR="00CC2E3E" w:rsidRDefault="003C4AEE">
      <w:pPr>
        <w:pStyle w:val="Compact"/>
        <w:numPr>
          <w:ilvl w:val="0"/>
          <w:numId w:val="13"/>
        </w:numPr>
      </w:pPr>
      <w:r>
        <w:t>✅ Add to cart functionality dengan AJAX</w:t>
      </w:r>
    </w:p>
    <w:p w14:paraId="1CD0AC46" w14:textId="77777777" w:rsidR="00CC2E3E" w:rsidRDefault="003C4AEE">
      <w:pPr>
        <w:pStyle w:val="Compact"/>
        <w:numPr>
          <w:ilvl w:val="0"/>
          <w:numId w:val="13"/>
        </w:numPr>
      </w:pPr>
      <w:r>
        <w:t>✅ Update quantity items secara real-time</w:t>
      </w:r>
    </w:p>
    <w:p w14:paraId="0C6DBA52" w14:textId="77777777" w:rsidR="00CC2E3E" w:rsidRDefault="003C4AEE">
      <w:pPr>
        <w:pStyle w:val="Compact"/>
        <w:numPr>
          <w:ilvl w:val="0"/>
          <w:numId w:val="13"/>
        </w:numPr>
      </w:pPr>
      <w:r>
        <w:t>✅ Remove items dari cart</w:t>
      </w:r>
    </w:p>
    <w:p w14:paraId="68919ACD" w14:textId="77777777" w:rsidR="00CC2E3E" w:rsidRDefault="003C4AEE">
      <w:pPr>
        <w:pStyle w:val="Compact"/>
        <w:numPr>
          <w:ilvl w:val="0"/>
          <w:numId w:val="13"/>
        </w:numPr>
      </w:pPr>
      <w:r>
        <w:t>✅ Subtotal calculation otomatis</w:t>
      </w:r>
    </w:p>
    <w:p w14:paraId="34ECA176" w14:textId="77777777" w:rsidR="00CC2E3E" w:rsidRDefault="003C4AEE">
      <w:pPr>
        <w:pStyle w:val="Compact"/>
        <w:numPr>
          <w:ilvl w:val="0"/>
          <w:numId w:val="13"/>
        </w:numPr>
      </w:pPr>
      <w:r>
        <w:t>✅ Cart persistence dalam session</w:t>
      </w:r>
    </w:p>
    <w:p w14:paraId="74FAF06C" w14:textId="77777777" w:rsidR="00CC2E3E" w:rsidRDefault="003C4AEE">
      <w:pPr>
        <w:pStyle w:val="Heading4"/>
      </w:pPr>
      <w:bookmarkStart w:id="52" w:name="payment--checkout"/>
      <w:bookmarkEnd w:id="51"/>
      <w:r>
        <w:lastRenderedPageBreak/>
        <w:t>Payment &amp; Checkout</w:t>
      </w:r>
    </w:p>
    <w:p w14:paraId="59E66727" w14:textId="77777777" w:rsidR="00CC2E3E" w:rsidRDefault="003C4AEE">
      <w:pPr>
        <w:pStyle w:val="Compact"/>
        <w:numPr>
          <w:ilvl w:val="0"/>
          <w:numId w:val="14"/>
        </w:numPr>
      </w:pPr>
      <w:r>
        <w:t>✅ Integrasi dengan Stripe payment gateway</w:t>
      </w:r>
    </w:p>
    <w:p w14:paraId="77103030" w14:textId="77777777" w:rsidR="00CC2E3E" w:rsidRDefault="003C4AEE">
      <w:pPr>
        <w:pStyle w:val="Compact"/>
        <w:numPr>
          <w:ilvl w:val="0"/>
          <w:numId w:val="14"/>
        </w:numPr>
      </w:pPr>
      <w:r>
        <w:t>✅ Integrasi dengan Midtrans payment gateway</w:t>
      </w:r>
    </w:p>
    <w:p w14:paraId="4315864B" w14:textId="77777777" w:rsidR="00CC2E3E" w:rsidRDefault="003C4AEE">
      <w:pPr>
        <w:pStyle w:val="Compact"/>
        <w:numPr>
          <w:ilvl w:val="0"/>
          <w:numId w:val="14"/>
        </w:numPr>
      </w:pPr>
      <w:r>
        <w:t>✅ Checkout process yang aman dengan CSRF protection</w:t>
      </w:r>
    </w:p>
    <w:p w14:paraId="2BCDB19B" w14:textId="77777777" w:rsidR="00CC2E3E" w:rsidRDefault="003C4AEE">
      <w:pPr>
        <w:pStyle w:val="Compact"/>
        <w:numPr>
          <w:ilvl w:val="0"/>
          <w:numId w:val="14"/>
        </w:numPr>
      </w:pPr>
      <w:r>
        <w:t>✅ Order confirmation dengan order tracking</w:t>
      </w:r>
    </w:p>
    <w:p w14:paraId="0D23504B" w14:textId="77777777" w:rsidR="00CC2E3E" w:rsidRDefault="003C4AEE">
      <w:pPr>
        <w:pStyle w:val="Compact"/>
        <w:numPr>
          <w:ilvl w:val="0"/>
          <w:numId w:val="14"/>
        </w:numPr>
      </w:pPr>
      <w:r>
        <w:t>✅ Payment success page dengan order details</w:t>
      </w:r>
    </w:p>
    <w:p w14:paraId="1ECBFD94" w14:textId="77777777" w:rsidR="00CC2E3E" w:rsidRDefault="003C4AEE">
      <w:pPr>
        <w:pStyle w:val="Heading4"/>
      </w:pPr>
      <w:bookmarkStart w:id="53" w:name="theme--ux"/>
      <w:bookmarkEnd w:id="52"/>
      <w:r>
        <w:t>Theme &amp; UX</w:t>
      </w:r>
    </w:p>
    <w:p w14:paraId="12CBD050" w14:textId="77777777" w:rsidR="00CC2E3E" w:rsidRDefault="003C4AEE">
      <w:pPr>
        <w:pStyle w:val="Compact"/>
        <w:numPr>
          <w:ilvl w:val="0"/>
          <w:numId w:val="15"/>
        </w:numPr>
      </w:pPr>
      <w:r>
        <w:t>✅ Light/Dark mode toggle dengan smooth transitions</w:t>
      </w:r>
    </w:p>
    <w:p w14:paraId="300353B9" w14:textId="77777777" w:rsidR="00CC2E3E" w:rsidRDefault="003C4AEE">
      <w:pPr>
        <w:pStyle w:val="Compact"/>
        <w:numPr>
          <w:ilvl w:val="0"/>
          <w:numId w:val="15"/>
        </w:numPr>
      </w:pPr>
      <w:r>
        <w:t>✅ Responsive mobile-first design</w:t>
      </w:r>
    </w:p>
    <w:p w14:paraId="0AAF9EB3" w14:textId="77777777" w:rsidR="00CC2E3E" w:rsidRDefault="003C4AEE">
      <w:pPr>
        <w:pStyle w:val="Compact"/>
        <w:numPr>
          <w:ilvl w:val="0"/>
          <w:numId w:val="15"/>
        </w:numPr>
      </w:pPr>
      <w:r>
        <w:t>✅ Glass morphism UI effects dengan backdrop blur</w:t>
      </w:r>
    </w:p>
    <w:p w14:paraId="0E67FF3D" w14:textId="77777777" w:rsidR="00CC2E3E" w:rsidRDefault="003C4AEE">
      <w:pPr>
        <w:pStyle w:val="Compact"/>
        <w:numPr>
          <w:ilvl w:val="0"/>
          <w:numId w:val="15"/>
        </w:numPr>
      </w:pPr>
      <w:r>
        <w:t>✅ Rock/Metal themed fonts (Metal Mania &amp; Rock Salt)</w:t>
      </w:r>
    </w:p>
    <w:p w14:paraId="46B78234" w14:textId="77777777" w:rsidR="00CC2E3E" w:rsidRDefault="003C4AEE">
      <w:pPr>
        <w:pStyle w:val="Compact"/>
        <w:numPr>
          <w:ilvl w:val="0"/>
          <w:numId w:val="15"/>
        </w:numPr>
      </w:pPr>
      <w:r>
        <w:t>✅ Dynamic hero images (light/dark mode)</w:t>
      </w:r>
    </w:p>
    <w:p w14:paraId="090AE3D4" w14:textId="77777777" w:rsidR="00CC2E3E" w:rsidRDefault="003C4AEE">
      <w:pPr>
        <w:pStyle w:val="Compact"/>
        <w:numPr>
          <w:ilvl w:val="0"/>
          <w:numId w:val="15"/>
        </w:numPr>
      </w:pPr>
      <w:r>
        <w:t>✅ Theme preference persistence dalam localStorage</w:t>
      </w:r>
    </w:p>
    <w:p w14:paraId="01D2F4D1" w14:textId="33D46A9C" w:rsidR="00CC2E3E" w:rsidRDefault="003C4AEE">
      <w:pPr>
        <w:pStyle w:val="Heading3"/>
      </w:pPr>
      <w:bookmarkStart w:id="54" w:name="_Toc209842674"/>
      <w:bookmarkEnd w:id="48"/>
      <w:bookmarkEnd w:id="53"/>
      <w:r>
        <w:t>Sisi Admin</w:t>
      </w:r>
      <w:bookmarkStart w:id="55" w:name="fitur-utama"/>
      <w:bookmarkStart w:id="56" w:name="sisi-admin"/>
      <w:bookmarkEnd w:id="54"/>
    </w:p>
    <w:p w14:paraId="15069D44" w14:textId="77777777" w:rsidR="00CC2E3E" w:rsidRDefault="003C4AEE">
      <w:pPr>
        <w:pStyle w:val="Heading4"/>
      </w:pPr>
      <w:bookmarkStart w:id="57" w:name="dashboard-analytics"/>
      <w:r>
        <w:t>Dashboard Analytics</w:t>
      </w:r>
    </w:p>
    <w:p w14:paraId="39CBFB0B" w14:textId="77777777" w:rsidR="00CC2E3E" w:rsidRDefault="003C4AEE">
      <w:pPr>
        <w:pStyle w:val="Compact"/>
        <w:numPr>
          <w:ilvl w:val="0"/>
          <w:numId w:val="16"/>
        </w:numPr>
      </w:pPr>
      <w:r>
        <w:t>✅ Total products, orders, users statistics</w:t>
      </w:r>
    </w:p>
    <w:p w14:paraId="616AAE75" w14:textId="77777777" w:rsidR="00CC2E3E" w:rsidRDefault="003C4AEE">
      <w:pPr>
        <w:pStyle w:val="Compact"/>
        <w:numPr>
          <w:ilvl w:val="0"/>
          <w:numId w:val="16"/>
        </w:numPr>
      </w:pPr>
      <w:r>
        <w:t>✅ Today's sales dan monthly sales tracking</w:t>
      </w:r>
    </w:p>
    <w:p w14:paraId="54B3BA0F" w14:textId="77777777" w:rsidR="00CC2E3E" w:rsidRDefault="003C4AEE">
      <w:pPr>
        <w:pStyle w:val="Compact"/>
        <w:numPr>
          <w:ilvl w:val="0"/>
          <w:numId w:val="16"/>
        </w:numPr>
      </w:pPr>
      <w:r>
        <w:t>✅ Recent orders overview dengan status</w:t>
      </w:r>
    </w:p>
    <w:p w14:paraId="0DF5BF73" w14:textId="77777777" w:rsidR="00CC2E3E" w:rsidRDefault="003C4AEE">
      <w:pPr>
        <w:pStyle w:val="Compact"/>
        <w:numPr>
          <w:ilvl w:val="0"/>
          <w:numId w:val="16"/>
        </w:numPr>
      </w:pPr>
      <w:r>
        <w:t>✅ Best selling products analytics</w:t>
      </w:r>
    </w:p>
    <w:p w14:paraId="27BE44C5" w14:textId="77777777" w:rsidR="00CC2E3E" w:rsidRDefault="003C4AEE">
      <w:pPr>
        <w:pStyle w:val="Compact"/>
        <w:numPr>
          <w:ilvl w:val="0"/>
          <w:numId w:val="16"/>
        </w:numPr>
      </w:pPr>
      <w:r>
        <w:t>✅ Low stock alerts dan notifications</w:t>
      </w:r>
    </w:p>
    <w:p w14:paraId="4960F090" w14:textId="77777777" w:rsidR="00CC2E3E" w:rsidRDefault="003C4AEE">
      <w:pPr>
        <w:pStyle w:val="Heading4"/>
      </w:pPr>
      <w:bookmarkStart w:id="58" w:name="product-management"/>
      <w:bookmarkEnd w:id="57"/>
      <w:r>
        <w:t>Product Management</w:t>
      </w:r>
    </w:p>
    <w:p w14:paraId="26F9AA97" w14:textId="77777777" w:rsidR="00CC2E3E" w:rsidRDefault="003C4AEE">
      <w:pPr>
        <w:pStyle w:val="Compact"/>
        <w:numPr>
          <w:ilvl w:val="0"/>
          <w:numId w:val="17"/>
        </w:numPr>
      </w:pPr>
      <w:r>
        <w:t>✅ CRUD operations untuk produk dengan multi-image upload</w:t>
      </w:r>
    </w:p>
    <w:p w14:paraId="53123A5F" w14:textId="77777777" w:rsidR="00CC2E3E" w:rsidRDefault="003C4AEE">
      <w:pPr>
        <w:pStyle w:val="Compact"/>
        <w:numPr>
          <w:ilvl w:val="0"/>
          <w:numId w:val="17"/>
        </w:numPr>
      </w:pPr>
      <w:r>
        <w:t>✅ Drag &amp; drop image upload dengan preview real-time</w:t>
      </w:r>
    </w:p>
    <w:p w14:paraId="7D562E57" w14:textId="77777777" w:rsidR="00CC2E3E" w:rsidRDefault="003C4AEE">
      <w:pPr>
        <w:pStyle w:val="Compact"/>
        <w:numPr>
          <w:ilvl w:val="0"/>
          <w:numId w:val="17"/>
        </w:numPr>
      </w:pPr>
      <w:r>
        <w:t>✅ Thumbnail selection untuk gambar utama</w:t>
      </w:r>
    </w:p>
    <w:p w14:paraId="6E3CCC05" w14:textId="77777777" w:rsidR="00CC2E3E" w:rsidRDefault="003C4AEE">
      <w:pPr>
        <w:pStyle w:val="Compact"/>
        <w:numPr>
          <w:ilvl w:val="0"/>
          <w:numId w:val="17"/>
        </w:numPr>
      </w:pPr>
      <w:r>
        <w:t>✅ Image compression otomatis untuk optimasi storage</w:t>
      </w:r>
    </w:p>
    <w:p w14:paraId="2D6BC4F1" w14:textId="77777777" w:rsidR="00CC2E3E" w:rsidRDefault="003C4AEE">
      <w:pPr>
        <w:pStyle w:val="Compact"/>
        <w:numPr>
          <w:ilvl w:val="0"/>
          <w:numId w:val="17"/>
        </w:numPr>
      </w:pPr>
      <w:r>
        <w:t>✅ Kategori management dengan hierarki</w:t>
      </w:r>
    </w:p>
    <w:p w14:paraId="1A6F2566" w14:textId="77777777" w:rsidR="00CC2E3E" w:rsidRDefault="003C4AEE">
      <w:pPr>
        <w:pStyle w:val="Compact"/>
        <w:numPr>
          <w:ilvl w:val="0"/>
          <w:numId w:val="17"/>
        </w:numPr>
      </w:pPr>
      <w:r>
        <w:t>✅ Stock quantity tracking dengan alert</w:t>
      </w:r>
    </w:p>
    <w:p w14:paraId="34FA7759" w14:textId="77777777" w:rsidR="00CC2E3E" w:rsidRDefault="003C4AEE">
      <w:pPr>
        <w:pStyle w:val="Compact"/>
        <w:numPr>
          <w:ilvl w:val="0"/>
          <w:numId w:val="17"/>
        </w:numPr>
      </w:pPr>
      <w:r>
        <w:t>✅ Featured products marking</w:t>
      </w:r>
    </w:p>
    <w:p w14:paraId="07C15B24" w14:textId="77777777" w:rsidR="00CC2E3E" w:rsidRDefault="003C4AEE">
      <w:pPr>
        <w:pStyle w:val="Compact"/>
        <w:numPr>
          <w:ilvl w:val="0"/>
          <w:numId w:val="17"/>
        </w:numPr>
      </w:pPr>
      <w:r>
        <w:t>✅ Product search dan filtering</w:t>
      </w:r>
    </w:p>
    <w:p w14:paraId="1FD22456" w14:textId="77777777" w:rsidR="00CC2E3E" w:rsidRDefault="003C4AEE">
      <w:pPr>
        <w:pStyle w:val="Heading4"/>
      </w:pPr>
      <w:bookmarkStart w:id="59" w:name="order-processing"/>
      <w:bookmarkEnd w:id="58"/>
      <w:r>
        <w:t>Order Processing</w:t>
      </w:r>
    </w:p>
    <w:p w14:paraId="5BC8A9D1" w14:textId="77777777" w:rsidR="00CC2E3E" w:rsidRDefault="003C4AEE">
      <w:pPr>
        <w:pStyle w:val="Compact"/>
        <w:numPr>
          <w:ilvl w:val="0"/>
          <w:numId w:val="18"/>
        </w:numPr>
      </w:pPr>
      <w:r>
        <w:t>✅ View all orders dengan pagination</w:t>
      </w:r>
    </w:p>
    <w:p w14:paraId="3C27A811" w14:textId="77777777" w:rsidR="00CC2E3E" w:rsidRDefault="003C4AEE">
      <w:pPr>
        <w:pStyle w:val="Compact"/>
        <w:numPr>
          <w:ilvl w:val="0"/>
          <w:numId w:val="18"/>
        </w:numPr>
      </w:pPr>
      <w:r>
        <w:t>✅ Order status management (pending, paid, shipped, delivered)</w:t>
      </w:r>
    </w:p>
    <w:p w14:paraId="586778A7" w14:textId="77777777" w:rsidR="00CC2E3E" w:rsidRDefault="003C4AEE">
      <w:pPr>
        <w:pStyle w:val="Compact"/>
        <w:numPr>
          <w:ilvl w:val="0"/>
          <w:numId w:val="18"/>
        </w:numPr>
      </w:pPr>
      <w:r>
        <w:t>✅ Customer information access</w:t>
      </w:r>
    </w:p>
    <w:p w14:paraId="148C8EC3" w14:textId="77777777" w:rsidR="00CC2E3E" w:rsidRDefault="003C4AEE">
      <w:pPr>
        <w:pStyle w:val="Compact"/>
        <w:numPr>
          <w:ilvl w:val="0"/>
          <w:numId w:val="18"/>
        </w:numPr>
      </w:pPr>
      <w:r>
        <w:t>✅ Order details dengan item breakdown</w:t>
      </w:r>
    </w:p>
    <w:p w14:paraId="6F4D9E7C" w14:textId="77777777" w:rsidR="00CC2E3E" w:rsidRDefault="003C4AEE">
      <w:pPr>
        <w:pStyle w:val="Compact"/>
        <w:numPr>
          <w:ilvl w:val="0"/>
          <w:numId w:val="18"/>
        </w:numPr>
      </w:pPr>
      <w:r>
        <w:lastRenderedPageBreak/>
        <w:t>✅ Thermal label printing untuk shipping dengan barcode/QR code</w:t>
      </w:r>
    </w:p>
    <w:p w14:paraId="0FC5FE79" w14:textId="77777777" w:rsidR="00CC2E3E" w:rsidRDefault="003C4AEE">
      <w:pPr>
        <w:pStyle w:val="Heading4"/>
      </w:pPr>
      <w:bookmarkStart w:id="60" w:name="user-management"/>
      <w:bookmarkEnd w:id="59"/>
      <w:r>
        <w:t>User Management</w:t>
      </w:r>
    </w:p>
    <w:p w14:paraId="39C03283" w14:textId="77777777" w:rsidR="00CC2E3E" w:rsidRDefault="003C4AEE">
      <w:pPr>
        <w:pStyle w:val="Compact"/>
        <w:numPr>
          <w:ilvl w:val="0"/>
          <w:numId w:val="19"/>
        </w:numPr>
      </w:pPr>
      <w:r>
        <w:t>✅ User list dengan role management</w:t>
      </w:r>
    </w:p>
    <w:p w14:paraId="1D5E9B2B" w14:textId="77777777" w:rsidR="00CC2E3E" w:rsidRDefault="003C4AEE">
      <w:pPr>
        <w:pStyle w:val="Compact"/>
        <w:numPr>
          <w:ilvl w:val="0"/>
          <w:numId w:val="19"/>
        </w:numPr>
      </w:pPr>
      <w:r>
        <w:t>✅ Add new users dengan admin privileges</w:t>
      </w:r>
    </w:p>
    <w:p w14:paraId="5173705A" w14:textId="77777777" w:rsidR="00CC2E3E" w:rsidRDefault="003C4AEE">
      <w:pPr>
        <w:pStyle w:val="Compact"/>
        <w:numPr>
          <w:ilvl w:val="0"/>
          <w:numId w:val="19"/>
        </w:numPr>
      </w:pPr>
      <w:r>
        <w:t>✅ User activity tracking</w:t>
      </w:r>
    </w:p>
    <w:p w14:paraId="54A9FB38" w14:textId="77777777" w:rsidR="00CC2E3E" w:rsidRDefault="003C4AEE">
      <w:pPr>
        <w:pStyle w:val="Compact"/>
        <w:numPr>
          <w:ilvl w:val="0"/>
          <w:numId w:val="19"/>
        </w:numPr>
      </w:pPr>
      <w:r>
        <w:t>✅ Account activation/deactivation</w:t>
      </w:r>
    </w:p>
    <w:p w14:paraId="18177AF9" w14:textId="77777777" w:rsidR="00CC2E3E" w:rsidRDefault="003C4AEE">
      <w:pPr>
        <w:pStyle w:val="Heading4"/>
      </w:pPr>
      <w:bookmarkStart w:id="61" w:name="store-configuration"/>
      <w:bookmarkEnd w:id="60"/>
      <w:r>
        <w:t>Store Configuration</w:t>
      </w:r>
    </w:p>
    <w:p w14:paraId="57D55DF3" w14:textId="77777777" w:rsidR="00CC2E3E" w:rsidRDefault="003C4AEE">
      <w:pPr>
        <w:pStyle w:val="Compact"/>
        <w:numPr>
          <w:ilvl w:val="0"/>
          <w:numId w:val="20"/>
        </w:numPr>
      </w:pPr>
      <w:r>
        <w:t>✅ Store profile management</w:t>
      </w:r>
    </w:p>
    <w:p w14:paraId="2F8215A9" w14:textId="77777777" w:rsidR="00CC2E3E" w:rsidRDefault="003C4AEE">
      <w:pPr>
        <w:pStyle w:val="Compact"/>
        <w:numPr>
          <w:ilvl w:val="0"/>
          <w:numId w:val="20"/>
        </w:numPr>
      </w:pPr>
      <w:r>
        <w:t>✅ Payment gateway configuration</w:t>
      </w:r>
    </w:p>
    <w:p w14:paraId="2C85BAD4" w14:textId="77777777" w:rsidR="00CC2E3E" w:rsidRDefault="003C4AEE">
      <w:pPr>
        <w:pStyle w:val="Compact"/>
        <w:numPr>
          <w:ilvl w:val="0"/>
          <w:numId w:val="20"/>
        </w:numPr>
      </w:pPr>
      <w:r>
        <w:t>✅ Shipping services setup</w:t>
      </w:r>
    </w:p>
    <w:p w14:paraId="215D26F7" w14:textId="77777777" w:rsidR="00CC2E3E" w:rsidRDefault="003C4AEE">
      <w:pPr>
        <w:pStyle w:val="Compact"/>
        <w:numPr>
          <w:ilvl w:val="0"/>
          <w:numId w:val="20"/>
        </w:numPr>
      </w:pPr>
      <w:r>
        <w:t>✅ Supplier management</w:t>
      </w:r>
    </w:p>
    <w:p w14:paraId="0DACA44E" w14:textId="77777777" w:rsidR="00CC2E3E" w:rsidRDefault="003C4AEE">
      <w:pPr>
        <w:pStyle w:val="Compact"/>
        <w:numPr>
          <w:ilvl w:val="0"/>
          <w:numId w:val="20"/>
        </w:numPr>
      </w:pPr>
      <w:r>
        <w:t>✅ Category management</w:t>
      </w:r>
    </w:p>
    <w:p w14:paraId="3327FE42" w14:textId="3AE21CF6" w:rsidR="00CC2E3E" w:rsidRDefault="003C4AEE">
      <w:pPr>
        <w:pStyle w:val="Heading2"/>
      </w:pPr>
      <w:bookmarkStart w:id="62" w:name="_Toc209842675"/>
      <w:bookmarkEnd w:id="55"/>
      <w:bookmarkEnd w:id="56"/>
      <w:bookmarkEnd w:id="61"/>
      <w:r>
        <w:t>Instalasi dan Konfigurasi</w:t>
      </w:r>
      <w:bookmarkEnd w:id="62"/>
    </w:p>
    <w:p w14:paraId="2051ED1D" w14:textId="11875886" w:rsidR="00CC2E3E" w:rsidRDefault="003C4AEE">
      <w:pPr>
        <w:pStyle w:val="Heading3"/>
      </w:pPr>
      <w:bookmarkStart w:id="63" w:name="_Toc209842676"/>
      <w:r>
        <w:t>Persyaratan Sistem</w:t>
      </w:r>
      <w:bookmarkStart w:id="64" w:name="persyaratan-sistem"/>
      <w:bookmarkEnd w:id="63"/>
    </w:p>
    <w:p w14:paraId="020241CA" w14:textId="77777777" w:rsidR="00CC2E3E" w:rsidRDefault="003C4AEE">
      <w:pPr>
        <w:pStyle w:val="FirstParagraph"/>
      </w:pPr>
      <w:r>
        <w:rPr>
          <w:b/>
          <w:bCs/>
        </w:rPr>
        <w:t>Minimum Requirements</w:t>
      </w:r>
      <w:r>
        <w:t>:</w:t>
      </w:r>
    </w:p>
    <w:p w14:paraId="2BA2841A" w14:textId="77777777" w:rsidR="00CC2E3E" w:rsidRDefault="003C4AEE">
      <w:pPr>
        <w:pStyle w:val="Compact"/>
        <w:numPr>
          <w:ilvl w:val="0"/>
          <w:numId w:val="21"/>
        </w:numPr>
      </w:pPr>
      <w:r>
        <w:t>Python 3.11+</w:t>
      </w:r>
    </w:p>
    <w:p w14:paraId="14B2A940" w14:textId="77777777" w:rsidR="00CC2E3E" w:rsidRDefault="003C4AEE">
      <w:pPr>
        <w:pStyle w:val="Compact"/>
        <w:numPr>
          <w:ilvl w:val="0"/>
          <w:numId w:val="21"/>
        </w:numPr>
      </w:pPr>
      <w:r>
        <w:t>PostgreSQL 12+ atau SQLite</w:t>
      </w:r>
    </w:p>
    <w:p w14:paraId="2513B187" w14:textId="77777777" w:rsidR="00CC2E3E" w:rsidRDefault="003C4AEE">
      <w:pPr>
        <w:pStyle w:val="Compact"/>
        <w:numPr>
          <w:ilvl w:val="0"/>
          <w:numId w:val="21"/>
        </w:numPr>
      </w:pPr>
      <w:r>
        <w:t>4GB RAM</w:t>
      </w:r>
    </w:p>
    <w:p w14:paraId="7F8E4123" w14:textId="77777777" w:rsidR="00CC2E3E" w:rsidRDefault="003C4AEE">
      <w:pPr>
        <w:pStyle w:val="Compact"/>
        <w:numPr>
          <w:ilvl w:val="0"/>
          <w:numId w:val="21"/>
        </w:numPr>
      </w:pPr>
      <w:r>
        <w:t>2GB disk space</w:t>
      </w:r>
    </w:p>
    <w:p w14:paraId="0F65C54B" w14:textId="77777777" w:rsidR="00CC2E3E" w:rsidRDefault="003C4AEE">
      <w:pPr>
        <w:pStyle w:val="FirstParagraph"/>
      </w:pPr>
      <w:r>
        <w:rPr>
          <w:b/>
          <w:bCs/>
        </w:rPr>
        <w:t>Recommended</w:t>
      </w:r>
      <w:r>
        <w:t>:</w:t>
      </w:r>
    </w:p>
    <w:p w14:paraId="4E4E7F2C" w14:textId="77777777" w:rsidR="00CC2E3E" w:rsidRDefault="003C4AEE">
      <w:pPr>
        <w:pStyle w:val="Compact"/>
        <w:numPr>
          <w:ilvl w:val="0"/>
          <w:numId w:val="22"/>
        </w:numPr>
      </w:pPr>
      <w:r>
        <w:t>Python 3.12+</w:t>
      </w:r>
    </w:p>
    <w:p w14:paraId="3471AC47" w14:textId="77777777" w:rsidR="00CC2E3E" w:rsidRDefault="003C4AEE">
      <w:pPr>
        <w:pStyle w:val="Compact"/>
        <w:numPr>
          <w:ilvl w:val="0"/>
          <w:numId w:val="22"/>
        </w:numPr>
      </w:pPr>
      <w:r>
        <w:t>PostgreSQL 15+</w:t>
      </w:r>
    </w:p>
    <w:p w14:paraId="07EAEBD9" w14:textId="77777777" w:rsidR="00CC2E3E" w:rsidRDefault="003C4AEE">
      <w:pPr>
        <w:pStyle w:val="Compact"/>
        <w:numPr>
          <w:ilvl w:val="0"/>
          <w:numId w:val="22"/>
        </w:numPr>
      </w:pPr>
      <w:r>
        <w:t>8GB RAM</w:t>
      </w:r>
    </w:p>
    <w:p w14:paraId="5A66A551" w14:textId="77777777" w:rsidR="00CC2E3E" w:rsidRDefault="003C4AEE">
      <w:pPr>
        <w:pStyle w:val="Compact"/>
        <w:numPr>
          <w:ilvl w:val="0"/>
          <w:numId w:val="22"/>
        </w:numPr>
      </w:pPr>
      <w:r>
        <w:t>10GB disk space</w:t>
      </w:r>
    </w:p>
    <w:p w14:paraId="2EE10B30" w14:textId="432FBED5" w:rsidR="00CC2E3E" w:rsidRDefault="003C4AEE">
      <w:pPr>
        <w:pStyle w:val="Heading3"/>
      </w:pPr>
      <w:bookmarkStart w:id="65" w:name="_Toc209842677"/>
      <w:bookmarkEnd w:id="64"/>
      <w:r>
        <w:t>Instalasi Cepat (Sangat Direkomendasikan) 🚀</w:t>
      </w:r>
      <w:bookmarkStart w:id="66" w:name="Xfe1ff493e9cb6d9130caedf4daefb77f3d9799c"/>
      <w:bookmarkEnd w:id="65"/>
    </w:p>
    <w:p w14:paraId="0A770675" w14:textId="77777777" w:rsidR="00CC2E3E" w:rsidRDefault="003C4AEE">
      <w:pPr>
        <w:pStyle w:val="Heading4"/>
      </w:pPr>
      <w:bookmarkStart w:id="67" w:name="universal-start-script---semua-platform"/>
      <w:r>
        <w:t>Universal Start Script - Semua Platform</w:t>
      </w:r>
    </w:p>
    <w:p w14:paraId="133F7E10" w14:textId="77777777" w:rsidR="00CC2E3E" w:rsidRDefault="003C4AEE">
      <w:pPr>
        <w:pStyle w:val="FirstParagraph"/>
      </w:pPr>
      <w:r>
        <w:t xml:space="preserve">Script </w:t>
      </w:r>
      <w:r>
        <w:rPr>
          <w:rStyle w:val="VerbatimChar"/>
        </w:rPr>
        <w:t>start_arch_server.sh</w:t>
      </w:r>
      <w:r>
        <w:t xml:space="preserve"> adalah solusi one-click untuk semua environment:</w:t>
      </w:r>
    </w:p>
    <w:p w14:paraId="05D3F133" w14:textId="77777777" w:rsidR="00CC2E3E" w:rsidRDefault="003C4AEE">
      <w:pPr>
        <w:pStyle w:val="SourceCode"/>
      </w:pPr>
      <w:r>
        <w:rPr>
          <w:rStyle w:val="CommentTok"/>
        </w:rPr>
        <w:t># Memberikan permission dan menjalankan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+x start_arch_server.sh</w:t>
      </w:r>
      <w:r>
        <w:br/>
      </w:r>
      <w:r>
        <w:rPr>
          <w:rStyle w:val="ExtensionTok"/>
        </w:rPr>
        <w:t>./start_arch_server.sh</w:t>
      </w:r>
    </w:p>
    <w:p w14:paraId="2ED8ECA6" w14:textId="77777777" w:rsidR="00CC2E3E" w:rsidRDefault="003C4AEE">
      <w:pPr>
        <w:pStyle w:val="FirstParagraph"/>
      </w:pPr>
      <w:r>
        <w:rPr>
          <w:b/>
          <w:bCs/>
        </w:rPr>
        <w:t>Fitur Start Script:</w:t>
      </w:r>
    </w:p>
    <w:p w14:paraId="52FB5BD8" w14:textId="77777777" w:rsidR="00CC2E3E" w:rsidRDefault="003C4AEE">
      <w:pPr>
        <w:pStyle w:val="Compact"/>
        <w:numPr>
          <w:ilvl w:val="0"/>
          <w:numId w:val="23"/>
        </w:numPr>
      </w:pPr>
      <w:r>
        <w:lastRenderedPageBreak/>
        <w:t xml:space="preserve">✅ </w:t>
      </w:r>
      <w:r>
        <w:rPr>
          <w:b/>
          <w:bCs/>
        </w:rPr>
        <w:t>Auto-Detection Environment</w:t>
      </w:r>
      <w:r>
        <w:t xml:space="preserve"> - Deteksi otomatis Linux, macOS, Windows (WSL), Replit</w:t>
      </w:r>
    </w:p>
    <w:p w14:paraId="0FFF4883" w14:textId="77777777" w:rsidR="00CC2E3E" w:rsidRDefault="003C4AEE">
      <w:pPr>
        <w:pStyle w:val="Compact"/>
        <w:numPr>
          <w:ilvl w:val="0"/>
          <w:numId w:val="23"/>
        </w:numPr>
      </w:pPr>
      <w:r>
        <w:t xml:space="preserve">✅ </w:t>
      </w:r>
      <w:r>
        <w:rPr>
          <w:b/>
          <w:bCs/>
        </w:rPr>
        <w:t>Dependency Installation</w:t>
      </w:r>
      <w:r>
        <w:t xml:space="preserve"> - Install semua dependencies yang diperlukan otomatis</w:t>
      </w:r>
    </w:p>
    <w:p w14:paraId="4F8D714D" w14:textId="77777777" w:rsidR="00CC2E3E" w:rsidRDefault="003C4AEE">
      <w:pPr>
        <w:pStyle w:val="Compact"/>
        <w:numPr>
          <w:ilvl w:val="0"/>
          <w:numId w:val="23"/>
        </w:numPr>
      </w:pPr>
      <w:r>
        <w:t xml:space="preserve">✅ </w:t>
      </w:r>
      <w:r>
        <w:rPr>
          <w:b/>
          <w:bCs/>
        </w:rPr>
        <w:t>Environment Setup</w:t>
      </w:r>
      <w:r>
        <w:t xml:space="preserve"> - Generate .env file dengan konfigurasi aman</w:t>
      </w:r>
    </w:p>
    <w:p w14:paraId="00407B28" w14:textId="77777777" w:rsidR="00CC2E3E" w:rsidRDefault="003C4AEE">
      <w:pPr>
        <w:pStyle w:val="Compact"/>
        <w:numPr>
          <w:ilvl w:val="0"/>
          <w:numId w:val="23"/>
        </w:numPr>
      </w:pPr>
      <w:r>
        <w:t xml:space="preserve">✅ </w:t>
      </w:r>
      <w:r>
        <w:rPr>
          <w:b/>
          <w:bCs/>
        </w:rPr>
        <w:t>Database Setup</w:t>
      </w:r>
      <w:r>
        <w:t xml:space="preserve"> - Auto setup PostgreSQL atau SQLite fallback</w:t>
      </w:r>
    </w:p>
    <w:p w14:paraId="44C15B63" w14:textId="77777777" w:rsidR="00CC2E3E" w:rsidRDefault="003C4AEE">
      <w:pPr>
        <w:pStyle w:val="Compact"/>
        <w:numPr>
          <w:ilvl w:val="0"/>
          <w:numId w:val="23"/>
        </w:numPr>
      </w:pPr>
      <w:r>
        <w:t xml:space="preserve">✅ </w:t>
      </w:r>
      <w:r>
        <w:rPr>
          <w:b/>
          <w:bCs/>
        </w:rPr>
        <w:t>Service Management</w:t>
      </w:r>
      <w:r>
        <w:t xml:space="preserve"> - Start/stop/restart Flask &amp; Django chat service</w:t>
      </w:r>
    </w:p>
    <w:p w14:paraId="48DBC519" w14:textId="77777777" w:rsidR="00CC2E3E" w:rsidRDefault="003C4AEE">
      <w:pPr>
        <w:pStyle w:val="Compact"/>
        <w:numPr>
          <w:ilvl w:val="0"/>
          <w:numId w:val="23"/>
        </w:numPr>
      </w:pPr>
      <w:r>
        <w:t xml:space="preserve">✅ </w:t>
      </w:r>
      <w:r>
        <w:rPr>
          <w:b/>
          <w:bCs/>
        </w:rPr>
        <w:t>GUI &amp; CLI Mode</w:t>
      </w:r>
      <w:r>
        <w:t xml:space="preserve"> - Pilihan interface sesuai environment</w:t>
      </w:r>
    </w:p>
    <w:p w14:paraId="32253A08" w14:textId="77777777" w:rsidR="00CC2E3E" w:rsidRDefault="003C4AEE">
      <w:pPr>
        <w:pStyle w:val="Compact"/>
        <w:numPr>
          <w:ilvl w:val="0"/>
          <w:numId w:val="23"/>
        </w:numPr>
      </w:pPr>
      <w:r>
        <w:t xml:space="preserve">✅ </w:t>
      </w:r>
      <w:r>
        <w:rPr>
          <w:b/>
          <w:bCs/>
        </w:rPr>
        <w:t>Monitoring</w:t>
      </w:r>
      <w:r>
        <w:t xml:space="preserve"> - Live status monitoring dan logging</w:t>
      </w:r>
    </w:p>
    <w:p w14:paraId="5930189A" w14:textId="77777777" w:rsidR="00CC2E3E" w:rsidRDefault="003C4AEE">
      <w:pPr>
        <w:pStyle w:val="FirstParagraph"/>
      </w:pPr>
      <w:r>
        <w:rPr>
          <w:b/>
          <w:bCs/>
        </w:rPr>
        <w:t>Mode Operasi:</w:t>
      </w:r>
    </w:p>
    <w:p w14:paraId="252CA1AA" w14:textId="77777777" w:rsidR="00CC2E3E" w:rsidRDefault="003C4AEE">
      <w:pPr>
        <w:pStyle w:val="SourceCode"/>
      </w:pPr>
      <w:r>
        <w:rPr>
          <w:rStyle w:val="CommentTok"/>
        </w:rPr>
        <w:t># Mode otomatis (deteksi terbaik untuk environment)</w:t>
      </w:r>
      <w:r>
        <w:br/>
      </w:r>
      <w:r>
        <w:rPr>
          <w:rStyle w:val="ExtensionTok"/>
        </w:rPr>
        <w:t>./start_arch_server.sh</w:t>
      </w:r>
      <w:r>
        <w:br/>
      </w:r>
      <w:r>
        <w:br/>
      </w:r>
      <w:r>
        <w:rPr>
          <w:rStyle w:val="CommentTok"/>
        </w:rPr>
        <w:t># Mode GUI (jika tersedia)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gui</w:t>
      </w:r>
      <w:r>
        <w:br/>
      </w:r>
      <w:r>
        <w:br/>
      </w:r>
      <w:r>
        <w:rPr>
          <w:rStyle w:val="CommentTok"/>
        </w:rPr>
        <w:t># Mode CLI (command line)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cli</w:t>
      </w:r>
      <w:r>
        <w:br/>
      </w:r>
      <w:r>
        <w:br/>
      </w:r>
      <w:r>
        <w:rPr>
          <w:rStyle w:val="CommentTok"/>
        </w:rPr>
        <w:t># Install dependencies saja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Management commands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start     </w:t>
      </w:r>
      <w:r>
        <w:rPr>
          <w:rStyle w:val="CommentTok"/>
        </w:rPr>
        <w:t># Start services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stop      </w:t>
      </w:r>
      <w:r>
        <w:rPr>
          <w:rStyle w:val="CommentTok"/>
        </w:rPr>
        <w:t xml:space="preserve"># Stop services  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restart   </w:t>
      </w:r>
      <w:r>
        <w:rPr>
          <w:rStyle w:val="CommentTok"/>
        </w:rPr>
        <w:t># Restart services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status    </w:t>
      </w:r>
      <w:r>
        <w:rPr>
          <w:rStyle w:val="CommentTok"/>
        </w:rPr>
        <w:t># Cek status</w:t>
      </w:r>
      <w:r>
        <w:br/>
      </w:r>
      <w:r>
        <w:rPr>
          <w:rStyle w:val="ExtensionTok"/>
        </w:rPr>
        <w:t>./start_arch_server.sh</w:t>
      </w:r>
      <w:r>
        <w:rPr>
          <w:rStyle w:val="NormalTok"/>
        </w:rPr>
        <w:t xml:space="preserve"> logs      </w:t>
      </w:r>
      <w:r>
        <w:rPr>
          <w:rStyle w:val="CommentTok"/>
        </w:rPr>
        <w:t># Live logs</w:t>
      </w:r>
    </w:p>
    <w:p w14:paraId="3C42C8CE" w14:textId="77777777" w:rsidR="00CC2E3E" w:rsidRDefault="003C4AEE">
      <w:pPr>
        <w:pStyle w:val="FirstParagraph"/>
      </w:pPr>
      <w:r>
        <w:rPr>
          <w:b/>
          <w:bCs/>
        </w:rPr>
        <w:t>Replit Environment:</w:t>
      </w:r>
      <w:r>
        <w:t xml:space="preserve"> Untuk environment Replit, script akan otomatis:</w:t>
      </w:r>
    </w:p>
    <w:p w14:paraId="691E5CB4" w14:textId="77777777" w:rsidR="00CC2E3E" w:rsidRDefault="003C4AEE">
      <w:pPr>
        <w:pStyle w:val="Compact"/>
        <w:numPr>
          <w:ilvl w:val="0"/>
          <w:numId w:val="24"/>
        </w:numPr>
      </w:pPr>
      <w:r>
        <w:t>Menggunakan environment variables yang sudah ada (DATABASE_URL, SESSION_SECRET)</w:t>
      </w:r>
    </w:p>
    <w:p w14:paraId="4CD74560" w14:textId="77777777" w:rsidR="00CC2E3E" w:rsidRDefault="003C4AEE">
      <w:pPr>
        <w:pStyle w:val="Compact"/>
        <w:numPr>
          <w:ilvl w:val="0"/>
          <w:numId w:val="24"/>
        </w:numPr>
      </w:pPr>
      <w:r>
        <w:t>Skip virtual environment setup (menggunakan sistem Replit)</w:t>
      </w:r>
    </w:p>
    <w:p w14:paraId="798D417F" w14:textId="77777777" w:rsidR="00CC2E3E" w:rsidRDefault="003C4AEE">
      <w:pPr>
        <w:pStyle w:val="Compact"/>
        <w:numPr>
          <w:ilvl w:val="0"/>
          <w:numId w:val="24"/>
        </w:numPr>
      </w:pPr>
      <w:r>
        <w:t>Konfigurasi optimal untuk cloud hosting</w:t>
      </w:r>
    </w:p>
    <w:p w14:paraId="3B16AC3C" w14:textId="77777777" w:rsidR="00CC2E3E" w:rsidRDefault="003C4AEE">
      <w:pPr>
        <w:pStyle w:val="Compact"/>
        <w:numPr>
          <w:ilvl w:val="0"/>
          <w:numId w:val="24"/>
        </w:numPr>
      </w:pPr>
      <w:r>
        <w:t>Auto-start dengan CLI mode</w:t>
      </w:r>
    </w:p>
    <w:p w14:paraId="6FDA4074" w14:textId="2C55C0B1" w:rsidR="00CC2E3E" w:rsidRDefault="003C4AEE">
      <w:pPr>
        <w:pStyle w:val="Heading3"/>
      </w:pPr>
      <w:bookmarkStart w:id="68" w:name="_Toc209842678"/>
      <w:bookmarkEnd w:id="66"/>
      <w:bookmarkEnd w:id="67"/>
      <w:r>
        <w:t>Instalasi Alternatif</w:t>
      </w:r>
      <w:bookmarkStart w:id="69" w:name="instalasi-alternatif"/>
      <w:bookmarkEnd w:id="68"/>
    </w:p>
    <w:p w14:paraId="22E786FF" w14:textId="77777777" w:rsidR="00CC2E3E" w:rsidRDefault="003C4AEE">
      <w:pPr>
        <w:pStyle w:val="Heading4"/>
      </w:pPr>
      <w:bookmarkStart w:id="70" w:name="universal-installation-legacy"/>
      <w:r>
        <w:t>Universal Installation (Legacy)</w:t>
      </w:r>
    </w:p>
    <w:p w14:paraId="2732AAFF" w14:textId="77777777" w:rsidR="00CC2E3E" w:rsidRDefault="003C4AEE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+x install.sh</w:t>
      </w:r>
      <w:r>
        <w:br/>
      </w:r>
      <w:r>
        <w:rPr>
          <w:rStyle w:val="ExtensionTok"/>
        </w:rPr>
        <w:t>./install.sh</w:t>
      </w:r>
    </w:p>
    <w:p w14:paraId="5DD6C19E" w14:textId="77777777" w:rsidR="00CC2E3E" w:rsidRDefault="003C4AEE">
      <w:pPr>
        <w:pStyle w:val="Heading4"/>
      </w:pPr>
      <w:bookmarkStart w:id="71" w:name="linux-server-installation-legacy"/>
      <w:bookmarkEnd w:id="70"/>
      <w:r>
        <w:lastRenderedPageBreak/>
        <w:t>Linux Server Installation (Legacy)</w:t>
      </w:r>
    </w:p>
    <w:p w14:paraId="12CEA118" w14:textId="77777777" w:rsidR="00CC2E3E" w:rsidRDefault="003C4AEE">
      <w:pPr>
        <w:pStyle w:val="SourceCode"/>
      </w:pPr>
      <w:r>
        <w:rPr>
          <w:rStyle w:val="FunctionTok"/>
        </w:rPr>
        <w:t>chmod</w:t>
      </w:r>
      <w:r>
        <w:rPr>
          <w:rStyle w:val="NormalTok"/>
        </w:rPr>
        <w:t xml:space="preserve"> +x install-linux.sh</w:t>
      </w:r>
      <w:r>
        <w:br/>
      </w:r>
      <w:r>
        <w:rPr>
          <w:rStyle w:val="ExtensionTok"/>
        </w:rPr>
        <w:t>./install-linux.sh</w:t>
      </w:r>
    </w:p>
    <w:p w14:paraId="1C06CF44" w14:textId="7E9398DF" w:rsidR="00CC2E3E" w:rsidRDefault="003C4AEE">
      <w:pPr>
        <w:pStyle w:val="Heading3"/>
      </w:pPr>
      <w:bookmarkStart w:id="72" w:name="_Toc209842679"/>
      <w:bookmarkEnd w:id="69"/>
      <w:bookmarkEnd w:id="71"/>
      <w:r>
        <w:t>Instalasi Manual</w:t>
      </w:r>
      <w:bookmarkStart w:id="73" w:name="instalasi-manual"/>
      <w:bookmarkEnd w:id="72"/>
    </w:p>
    <w:p w14:paraId="4C4A2A5C" w14:textId="77777777" w:rsidR="00CC2E3E" w:rsidRDefault="003C4AEE">
      <w:pPr>
        <w:pStyle w:val="Heading4"/>
      </w:pPr>
      <w:bookmarkStart w:id="74" w:name="X0d25e621ce1cb4211707e313eeabc956d2758d4"/>
      <w:r>
        <w:t>1. Clone Repository</w:t>
      </w:r>
    </w:p>
    <w:p w14:paraId="5447F046" w14:textId="77777777" w:rsidR="00CC2E3E" w:rsidRDefault="003C4AEE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-repo/hurtrock-music-store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urtrock-music-store</w:t>
      </w:r>
    </w:p>
    <w:p w14:paraId="66D99A00" w14:textId="77777777" w:rsidR="00CC2E3E" w:rsidRDefault="003C4AEE">
      <w:pPr>
        <w:pStyle w:val="Heading4"/>
      </w:pPr>
      <w:bookmarkStart w:id="75" w:name="X98d6a63b082d4556afdd4e3a42da1d8d54469d6"/>
      <w:bookmarkEnd w:id="74"/>
      <w:r>
        <w:t>2. Install Dependencies</w:t>
      </w:r>
    </w:p>
    <w:p w14:paraId="44F5D368" w14:textId="77777777" w:rsidR="00CC2E3E" w:rsidRDefault="003C4AEE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25BC1BB8" w14:textId="77777777" w:rsidR="00CC2E3E" w:rsidRDefault="003C4AEE">
      <w:pPr>
        <w:pStyle w:val="Heading4"/>
      </w:pPr>
      <w:bookmarkStart w:id="76" w:name="Xeb8977e7fe825f1cd570aba650dc48ff19763ef"/>
      <w:bookmarkEnd w:id="75"/>
      <w:r>
        <w:t>3. Setup Environment Variables</w:t>
      </w:r>
    </w:p>
    <w:p w14:paraId="3C801AA4" w14:textId="77777777" w:rsidR="00CC2E3E" w:rsidRDefault="003C4AEE">
      <w:pPr>
        <w:pStyle w:val="SourceCode"/>
      </w:pPr>
      <w:r>
        <w:rPr>
          <w:rStyle w:val="CommentTok"/>
        </w:rPr>
        <w:t># Buat file .env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.env </w:t>
      </w:r>
      <w:r>
        <w:rPr>
          <w:rStyle w:val="OperatorTok"/>
        </w:rPr>
        <w:t>&lt;&lt; EOF</w:t>
      </w:r>
      <w:r>
        <w:br/>
      </w:r>
      <w:r>
        <w:rPr>
          <w:rStyle w:val="StringTok"/>
        </w:rPr>
        <w:t>SESSION_SECRET=your_very_secure_secret_key_here</w:t>
      </w:r>
      <w:r>
        <w:br/>
      </w:r>
      <w:r>
        <w:rPr>
          <w:rStyle w:val="StringTok"/>
        </w:rPr>
        <w:t>DATABASE_URL=postgresql://user:password@host:port/dbname</w:t>
      </w:r>
      <w:r>
        <w:br/>
      </w:r>
      <w:r>
        <w:rPr>
          <w:rStyle w:val="StringTok"/>
        </w:rPr>
        <w:t>STRIPE_SECRET_KEY=sk_test_your_stripe_secret_key</w:t>
      </w:r>
      <w:r>
        <w:br/>
      </w:r>
      <w:r>
        <w:rPr>
          <w:rStyle w:val="StringTok"/>
        </w:rPr>
        <w:t>STRIPE_PUBLISHABLE_KEY=pk_test_your_stripe_publishable_key</w:t>
      </w:r>
      <w:r>
        <w:br/>
      </w:r>
      <w:r>
        <w:rPr>
          <w:rStyle w:val="StringTok"/>
        </w:rPr>
        <w:t>MIDTRANS_SERVER_KEY=your_midtrans_server_key</w:t>
      </w:r>
      <w:r>
        <w:br/>
      </w:r>
      <w:r>
        <w:rPr>
          <w:rStyle w:val="StringTok"/>
        </w:rPr>
        <w:t>MIDTRANS_CLIENT_KEY=your_midtrans_client_key</w:t>
      </w:r>
      <w:r>
        <w:br/>
      </w:r>
      <w:r>
        <w:rPr>
          <w:rStyle w:val="StringTok"/>
        </w:rPr>
        <w:t>FLASK_ENV=development</w:t>
      </w:r>
      <w:r>
        <w:br/>
      </w:r>
      <w:r>
        <w:rPr>
          <w:rStyle w:val="StringTok"/>
        </w:rPr>
        <w:t>FLASK_DEBUG=1</w:t>
      </w:r>
      <w:r>
        <w:br/>
      </w:r>
      <w:r>
        <w:rPr>
          <w:rStyle w:val="OperatorTok"/>
        </w:rPr>
        <w:t>EOF</w:t>
      </w:r>
    </w:p>
    <w:p w14:paraId="198AD348" w14:textId="77777777" w:rsidR="00CC2E3E" w:rsidRDefault="003C4AEE">
      <w:pPr>
        <w:pStyle w:val="Heading4"/>
      </w:pPr>
      <w:bookmarkStart w:id="77" w:name="Xcb3e22224981943f977b95c65a19fd9860fd7d1"/>
      <w:bookmarkEnd w:id="76"/>
      <w:r>
        <w:t>4. Setup Database</w:t>
      </w:r>
    </w:p>
    <w:p w14:paraId="7DD8327E" w14:textId="77777777" w:rsidR="00CC2E3E" w:rsidRDefault="003C4AEE">
      <w:pPr>
        <w:pStyle w:val="SourceCode"/>
      </w:pPr>
      <w:r>
        <w:rPr>
          <w:rStyle w:val="CommentTok"/>
        </w:rPr>
        <w:t># Migrasi databas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igrate_db.py</w:t>
      </w:r>
      <w:r>
        <w:br/>
      </w:r>
      <w:r>
        <w:br/>
      </w:r>
      <w:r>
        <w:rPr>
          <w:rStyle w:val="CommentTok"/>
        </w:rPr>
        <w:t># Load sample data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ample_data.py</w:t>
      </w:r>
    </w:p>
    <w:p w14:paraId="6A15F499" w14:textId="77777777" w:rsidR="00CC2E3E" w:rsidRDefault="003C4AEE">
      <w:pPr>
        <w:pStyle w:val="Heading4"/>
      </w:pPr>
      <w:bookmarkStart w:id="78" w:name="X7518a2fb80ef9ad198ef53e1f823d9751ec33cd"/>
      <w:bookmarkEnd w:id="77"/>
      <w:r>
        <w:t>5. Jalankan Aplikasi</w:t>
      </w:r>
    </w:p>
    <w:p w14:paraId="67556FEA" w14:textId="77777777" w:rsidR="00CC2E3E" w:rsidRDefault="003C4AEE">
      <w:pPr>
        <w:pStyle w:val="FirstParagraph"/>
      </w:pPr>
      <w:r>
        <w:rPr>
          <w:b/>
          <w:bCs/>
        </w:rPr>
        <w:t>Production Mode (Direkomendasikan)</w:t>
      </w:r>
      <w:r>
        <w:t>:</w:t>
      </w:r>
    </w:p>
    <w:p w14:paraId="53B35825" w14:textId="77777777" w:rsidR="00CC2E3E" w:rsidRDefault="003C4AEE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2249721D" w14:textId="77777777" w:rsidR="00CC2E3E" w:rsidRDefault="003C4AEE">
      <w:pPr>
        <w:pStyle w:val="FirstParagraph"/>
      </w:pPr>
      <w:r>
        <w:rPr>
          <w:b/>
          <w:bCs/>
        </w:rPr>
        <w:t>Development Mode dengan auto-reload</w:t>
      </w:r>
      <w:r>
        <w:t>:</w:t>
      </w:r>
    </w:p>
    <w:p w14:paraId="76AB80DF" w14:textId="77777777" w:rsidR="00CC2E3E" w:rsidRDefault="003C4AEE">
      <w:pPr>
        <w:pStyle w:val="SourceCode"/>
      </w:pPr>
      <w:r>
        <w:rPr>
          <w:rStyle w:val="VariableTok"/>
        </w:rPr>
        <w:t>FLASK_ENV</w:t>
      </w:r>
      <w:r>
        <w:rPr>
          <w:rStyle w:val="OperatorTok"/>
        </w:rPr>
        <w:t>=</w:t>
      </w:r>
      <w:r>
        <w:rPr>
          <w:rStyle w:val="NormalTok"/>
        </w:rPr>
        <w:t xml:space="preserve">development </w:t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2C7BF003" w14:textId="14F5937C" w:rsidR="00CC2E3E" w:rsidRDefault="003C4AEE">
      <w:pPr>
        <w:pStyle w:val="Heading3"/>
      </w:pPr>
      <w:bookmarkStart w:id="79" w:name="_Toc209842680"/>
      <w:bookmarkEnd w:id="73"/>
      <w:bookmarkEnd w:id="78"/>
      <w:r>
        <w:t>Akses Aplikasi</w:t>
      </w:r>
      <w:bookmarkStart w:id="80" w:name="akses-aplikasi"/>
      <w:bookmarkEnd w:id="79"/>
    </w:p>
    <w:p w14:paraId="29B36674" w14:textId="77777777" w:rsidR="00CC2E3E" w:rsidRDefault="003C4AEE">
      <w:pPr>
        <w:pStyle w:val="FirstParagraph"/>
      </w:pPr>
      <w:r>
        <w:t>Aplikasi akan berjalan di:</w:t>
      </w:r>
    </w:p>
    <w:p w14:paraId="626E2EEE" w14:textId="77777777" w:rsidR="00CC2E3E" w:rsidRDefault="003C4AEE">
      <w:pPr>
        <w:pStyle w:val="Compact"/>
        <w:numPr>
          <w:ilvl w:val="0"/>
          <w:numId w:val="25"/>
        </w:numPr>
      </w:pPr>
      <w:r>
        <w:rPr>
          <w:b/>
          <w:bCs/>
        </w:rPr>
        <w:t>Main App</w:t>
      </w:r>
      <w:r>
        <w:t xml:space="preserve">: </w:t>
      </w:r>
      <w:r>
        <w:rPr>
          <w:rStyle w:val="VerbatimChar"/>
        </w:rPr>
        <w:t>http://0.0.0.0:5000</w:t>
      </w:r>
    </w:p>
    <w:p w14:paraId="380B428B" w14:textId="77777777" w:rsidR="00CC2E3E" w:rsidRDefault="003C4AEE">
      <w:pPr>
        <w:pStyle w:val="Compact"/>
        <w:numPr>
          <w:ilvl w:val="0"/>
          <w:numId w:val="25"/>
        </w:numPr>
      </w:pPr>
      <w:r>
        <w:rPr>
          <w:b/>
          <w:bCs/>
        </w:rPr>
        <w:t>Admin Panel</w:t>
      </w:r>
      <w:r>
        <w:t xml:space="preserve">: </w:t>
      </w:r>
      <w:r>
        <w:rPr>
          <w:rStyle w:val="VerbatimChar"/>
        </w:rPr>
        <w:t>http://0.0.0.0:5000/admin</w:t>
      </w:r>
    </w:p>
    <w:p w14:paraId="23049F6C" w14:textId="0FA4B73B" w:rsidR="00CC2E3E" w:rsidRDefault="003C4AEE">
      <w:pPr>
        <w:pStyle w:val="Heading3"/>
      </w:pPr>
      <w:bookmarkStart w:id="81" w:name="_Toc209842681"/>
      <w:bookmarkEnd w:id="80"/>
      <w:r>
        <w:lastRenderedPageBreak/>
        <w:t>Default Admin Access</w:t>
      </w:r>
      <w:bookmarkStart w:id="82" w:name="instalasi-dan-konfigurasi"/>
      <w:bookmarkStart w:id="83" w:name="default-admin-access"/>
      <w:bookmarkEnd w:id="81"/>
    </w:p>
    <w:p w14:paraId="0364AC4F" w14:textId="77777777" w:rsidR="00CC2E3E" w:rsidRDefault="003C4AEE">
      <w:pPr>
        <w:pStyle w:val="Compact"/>
        <w:numPr>
          <w:ilvl w:val="0"/>
          <w:numId w:val="26"/>
        </w:numPr>
      </w:pPr>
      <w:r>
        <w:rPr>
          <w:b/>
          <w:bCs/>
        </w:rPr>
        <w:t>Email</w:t>
      </w:r>
      <w:r>
        <w:t xml:space="preserve">: </w:t>
      </w:r>
      <w:hyperlink r:id="rId9">
        <w:r>
          <w:rPr>
            <w:rStyle w:val="Hyperlink"/>
          </w:rPr>
          <w:t>admin@hurtrock.com</w:t>
        </w:r>
      </w:hyperlink>
    </w:p>
    <w:p w14:paraId="4832FD68" w14:textId="77777777" w:rsidR="00CC2E3E" w:rsidRDefault="003C4AEE">
      <w:pPr>
        <w:pStyle w:val="Compact"/>
        <w:numPr>
          <w:ilvl w:val="0"/>
          <w:numId w:val="26"/>
        </w:numPr>
      </w:pPr>
      <w:r>
        <w:rPr>
          <w:b/>
          <w:bCs/>
        </w:rPr>
        <w:t>Password</w:t>
      </w:r>
      <w:r>
        <w:t>: admin123</w:t>
      </w:r>
    </w:p>
    <w:p w14:paraId="67306D26" w14:textId="566BE604" w:rsidR="00CC2E3E" w:rsidRDefault="003C4AEE">
      <w:pPr>
        <w:pStyle w:val="Heading2"/>
      </w:pPr>
      <w:bookmarkStart w:id="84" w:name="_Toc209842682"/>
      <w:bookmarkEnd w:id="82"/>
      <w:bookmarkEnd w:id="83"/>
      <w:r>
        <w:t>Panduan Penggunaan</w:t>
      </w:r>
      <w:bookmarkEnd w:id="84"/>
    </w:p>
    <w:p w14:paraId="47D83A00" w14:textId="7789C6AC" w:rsidR="00CC2E3E" w:rsidRDefault="003C4AEE">
      <w:pPr>
        <w:pStyle w:val="Heading3"/>
      </w:pPr>
      <w:bookmarkStart w:id="85" w:name="_Toc209842683"/>
      <w:r>
        <w:t>Untuk Customer</w:t>
      </w:r>
      <w:bookmarkStart w:id="86" w:name="untuk-customer"/>
      <w:bookmarkEnd w:id="85"/>
    </w:p>
    <w:p w14:paraId="4D35DAC1" w14:textId="77777777" w:rsidR="00CC2E3E" w:rsidRDefault="003C4AEE">
      <w:pPr>
        <w:pStyle w:val="Compact"/>
        <w:numPr>
          <w:ilvl w:val="0"/>
          <w:numId w:val="27"/>
        </w:numPr>
      </w:pPr>
      <w:r>
        <w:rPr>
          <w:b/>
          <w:bCs/>
        </w:rPr>
        <w:t>Registrasi</w:t>
      </w:r>
      <w:r>
        <w:t xml:space="preserve">: Kunjungi </w:t>
      </w:r>
      <w:r>
        <w:rPr>
          <w:rStyle w:val="VerbatimChar"/>
        </w:rPr>
        <w:t>/register</w:t>
      </w:r>
      <w:r>
        <w:t xml:space="preserve"> untuk membuat akun baru</w:t>
      </w:r>
    </w:p>
    <w:p w14:paraId="26160644" w14:textId="77777777" w:rsidR="00CC2E3E" w:rsidRDefault="003C4AEE">
      <w:pPr>
        <w:pStyle w:val="Compact"/>
        <w:numPr>
          <w:ilvl w:val="0"/>
          <w:numId w:val="27"/>
        </w:numPr>
      </w:pPr>
      <w:r>
        <w:rPr>
          <w:b/>
          <w:bCs/>
        </w:rPr>
        <w:t>Browse Produk</w:t>
      </w:r>
      <w:r>
        <w:t xml:space="preserve">: Jelajahi katalog di </w:t>
      </w:r>
      <w:r>
        <w:rPr>
          <w:rStyle w:val="VerbatimChar"/>
        </w:rPr>
        <w:t>/products</w:t>
      </w:r>
    </w:p>
    <w:p w14:paraId="35FB249D" w14:textId="77777777" w:rsidR="00CC2E3E" w:rsidRDefault="003C4AEE">
      <w:pPr>
        <w:pStyle w:val="Compact"/>
        <w:numPr>
          <w:ilvl w:val="0"/>
          <w:numId w:val="27"/>
        </w:numPr>
      </w:pPr>
      <w:r>
        <w:rPr>
          <w:b/>
          <w:bCs/>
        </w:rPr>
        <w:t>Add to Cart</w:t>
      </w:r>
      <w:r>
        <w:t>: Tambahkan produk ke keranjang dan checkout</w:t>
      </w:r>
    </w:p>
    <w:p w14:paraId="7EB86091" w14:textId="77777777" w:rsidR="00CC2E3E" w:rsidRDefault="003C4AEE">
      <w:pPr>
        <w:pStyle w:val="Compact"/>
        <w:numPr>
          <w:ilvl w:val="0"/>
          <w:numId w:val="27"/>
        </w:numPr>
      </w:pPr>
      <w:r>
        <w:rPr>
          <w:b/>
          <w:bCs/>
        </w:rPr>
        <w:t>Payment</w:t>
      </w:r>
      <w:r>
        <w:t>: Gunakan Stripe/Midtrans untuk pembayaran aman</w:t>
      </w:r>
    </w:p>
    <w:p w14:paraId="025D8A19" w14:textId="77777777" w:rsidR="00CC2E3E" w:rsidRDefault="003C4AEE">
      <w:pPr>
        <w:pStyle w:val="Compact"/>
        <w:numPr>
          <w:ilvl w:val="0"/>
          <w:numId w:val="27"/>
        </w:numPr>
      </w:pPr>
      <w:r>
        <w:rPr>
          <w:b/>
          <w:bCs/>
        </w:rPr>
        <w:t>Theme</w:t>
      </w:r>
      <w:r>
        <w:t>: Toggle light/dark mode sesuai preferensi</w:t>
      </w:r>
    </w:p>
    <w:p w14:paraId="59879874" w14:textId="77777777" w:rsidR="00CC2E3E" w:rsidRDefault="003C4AEE">
      <w:pPr>
        <w:pStyle w:val="Compact"/>
        <w:numPr>
          <w:ilvl w:val="0"/>
          <w:numId w:val="27"/>
        </w:numPr>
      </w:pPr>
      <w:r>
        <w:rPr>
          <w:b/>
          <w:bCs/>
        </w:rPr>
        <w:t>Track Orders</w:t>
      </w:r>
      <w:r>
        <w:t xml:space="preserve">: Monitor status pesanan di </w:t>
      </w:r>
      <w:r>
        <w:rPr>
          <w:rStyle w:val="VerbatimChar"/>
        </w:rPr>
        <w:t>/orders</w:t>
      </w:r>
    </w:p>
    <w:p w14:paraId="41F07CE6" w14:textId="2ACC5268" w:rsidR="00CC2E3E" w:rsidRDefault="003C4AEE">
      <w:pPr>
        <w:pStyle w:val="Heading3"/>
      </w:pPr>
      <w:bookmarkStart w:id="87" w:name="_Toc209842684"/>
      <w:bookmarkEnd w:id="86"/>
      <w:r>
        <w:t>Untuk Admin</w:t>
      </w:r>
      <w:bookmarkStart w:id="88" w:name="untuk-admin"/>
      <w:bookmarkEnd w:id="87"/>
    </w:p>
    <w:p w14:paraId="41F45D78" w14:textId="77777777" w:rsidR="00CC2E3E" w:rsidRDefault="003C4AEE">
      <w:pPr>
        <w:pStyle w:val="Compact"/>
        <w:numPr>
          <w:ilvl w:val="0"/>
          <w:numId w:val="28"/>
        </w:numPr>
      </w:pPr>
      <w:r>
        <w:rPr>
          <w:b/>
          <w:bCs/>
        </w:rPr>
        <w:t>Dashboard</w:t>
      </w:r>
      <w:r>
        <w:t xml:space="preserve">: Akses </w:t>
      </w:r>
      <w:r>
        <w:rPr>
          <w:rStyle w:val="VerbatimChar"/>
        </w:rPr>
        <w:t>/admin</w:t>
      </w:r>
      <w:r>
        <w:t xml:space="preserve"> untuk overview analytics</w:t>
      </w:r>
    </w:p>
    <w:p w14:paraId="56B29D3C" w14:textId="77777777" w:rsidR="00CC2E3E" w:rsidRDefault="003C4AEE">
      <w:pPr>
        <w:pStyle w:val="Compact"/>
        <w:numPr>
          <w:ilvl w:val="0"/>
          <w:numId w:val="28"/>
        </w:numPr>
      </w:pPr>
      <w:r>
        <w:rPr>
          <w:b/>
          <w:bCs/>
        </w:rPr>
        <w:t>Products</w:t>
      </w:r>
      <w:r>
        <w:t>: Kelola produk dengan multi-image upload</w:t>
      </w:r>
    </w:p>
    <w:p w14:paraId="1D46DC11" w14:textId="77777777" w:rsidR="00CC2E3E" w:rsidRDefault="003C4AEE">
      <w:pPr>
        <w:pStyle w:val="Compact"/>
        <w:numPr>
          <w:ilvl w:val="0"/>
          <w:numId w:val="28"/>
        </w:numPr>
      </w:pPr>
      <w:r>
        <w:rPr>
          <w:b/>
          <w:bCs/>
        </w:rPr>
        <w:t>Orders</w:t>
      </w:r>
      <w:r>
        <w:t>: Monitor dan update status orders</w:t>
      </w:r>
    </w:p>
    <w:p w14:paraId="427546C7" w14:textId="77777777" w:rsidR="00CC2E3E" w:rsidRDefault="003C4AEE">
      <w:pPr>
        <w:pStyle w:val="Compact"/>
        <w:numPr>
          <w:ilvl w:val="0"/>
          <w:numId w:val="28"/>
        </w:numPr>
      </w:pPr>
      <w:r>
        <w:rPr>
          <w:b/>
          <w:bCs/>
        </w:rPr>
        <w:t>Users</w:t>
      </w:r>
      <w:r>
        <w:t>: User management dan role assignment</w:t>
      </w:r>
    </w:p>
    <w:p w14:paraId="28290887" w14:textId="77777777" w:rsidR="00CC2E3E" w:rsidRDefault="003C4AEE">
      <w:pPr>
        <w:pStyle w:val="Compact"/>
        <w:numPr>
          <w:ilvl w:val="0"/>
          <w:numId w:val="28"/>
        </w:numPr>
      </w:pPr>
      <w:r>
        <w:rPr>
          <w:b/>
          <w:bCs/>
        </w:rPr>
        <w:t>Store Settings</w:t>
      </w:r>
      <w:r>
        <w:t>: Konfigurasi toko dan payment gateway</w:t>
      </w:r>
    </w:p>
    <w:p w14:paraId="4938DA6A" w14:textId="77777777" w:rsidR="00CC2E3E" w:rsidRDefault="003C4AEE">
      <w:pPr>
        <w:pStyle w:val="Compact"/>
        <w:numPr>
          <w:ilvl w:val="0"/>
          <w:numId w:val="28"/>
        </w:numPr>
      </w:pPr>
      <w:r>
        <w:rPr>
          <w:b/>
          <w:bCs/>
        </w:rPr>
        <w:t>Analytics</w:t>
      </w:r>
      <w:r>
        <w:t>: Generate reports dan export data</w:t>
      </w:r>
    </w:p>
    <w:p w14:paraId="251FF744" w14:textId="1C83D72C" w:rsidR="00CC2E3E" w:rsidRDefault="003C4AEE">
      <w:pPr>
        <w:pStyle w:val="Heading3"/>
      </w:pPr>
      <w:bookmarkStart w:id="89" w:name="_Toc209842685"/>
      <w:bookmarkEnd w:id="88"/>
      <w:r>
        <w:t>Untuk Developer</w:t>
      </w:r>
      <w:bookmarkStart w:id="90" w:name="panduan-penggunaan"/>
      <w:bookmarkStart w:id="91" w:name="untuk-developer"/>
      <w:bookmarkEnd w:id="89"/>
    </w:p>
    <w:p w14:paraId="565DAE9D" w14:textId="77777777" w:rsidR="00CC2E3E" w:rsidRDefault="003C4AEE">
      <w:pPr>
        <w:pStyle w:val="Heading4"/>
      </w:pPr>
      <w:bookmarkStart w:id="92" w:name="file-structure"/>
      <w:r>
        <w:t>File Structure</w:t>
      </w:r>
    </w:p>
    <w:p w14:paraId="63009EBD" w14:textId="77777777" w:rsidR="00CC2E3E" w:rsidRDefault="003C4AEE">
      <w:pPr>
        <w:pStyle w:val="SourceCode"/>
      </w:pPr>
      <w:r>
        <w:rPr>
          <w:rStyle w:val="VerbatimChar"/>
        </w:rPr>
        <w:t>hurtrock-music-store/</w:t>
      </w:r>
      <w:r>
        <w:br/>
      </w:r>
      <w:r>
        <w:rPr>
          <w:rStyle w:val="VerbatimChar"/>
        </w:rPr>
        <w:t>├── main.py              # Main Flask application</w:t>
      </w:r>
      <w:r>
        <w:br/>
      </w:r>
      <w:r>
        <w:rPr>
          <w:rStyle w:val="VerbatimChar"/>
        </w:rPr>
        <w:t>├── models.py            # Database models</w:t>
      </w:r>
      <w:r>
        <w:br/>
      </w:r>
      <w:r>
        <w:rPr>
          <w:rStyle w:val="VerbatimChar"/>
        </w:rPr>
        <w:t>├── database.py          # Database configuration</w:t>
      </w:r>
      <w:r>
        <w:br/>
      </w:r>
      <w:r>
        <w:rPr>
          <w:rStyle w:val="VerbatimChar"/>
        </w:rPr>
        <w:t>├── migrate_db.py        # Database migration script</w:t>
      </w:r>
      <w:r>
        <w:br/>
      </w:r>
      <w:r>
        <w:rPr>
          <w:rStyle w:val="VerbatimChar"/>
        </w:rPr>
        <w:t>├── sample_data.py       # Sample data loader</w:t>
      </w:r>
      <w:r>
        <w:br/>
      </w:r>
      <w:r>
        <w:rPr>
          <w:rStyle w:val="VerbatimChar"/>
        </w:rPr>
        <w:t>├── static/              # Static assets</w:t>
      </w:r>
      <w:r>
        <w:br/>
      </w:r>
      <w:r>
        <w:rPr>
          <w:rStyle w:val="VerbatimChar"/>
        </w:rPr>
        <w:t>│   ├── css/</w:t>
      </w:r>
      <w:r>
        <w:br/>
      </w:r>
      <w:r>
        <w:rPr>
          <w:rStyle w:val="VerbatimChar"/>
        </w:rPr>
        <w:t>│   │   └── style.css</w:t>
      </w:r>
      <w:r>
        <w:br/>
      </w:r>
      <w:r>
        <w:rPr>
          <w:rStyle w:val="VerbatimChar"/>
        </w:rPr>
        <w:t>│   ├── js/</w:t>
      </w:r>
      <w:r>
        <w:br/>
      </w:r>
      <w:r>
        <w:rPr>
          <w:rStyle w:val="VerbatimChar"/>
        </w:rPr>
        <w:t>│   │   └── script.js</w:t>
      </w:r>
      <w:r>
        <w:br/>
      </w:r>
      <w:r>
        <w:rPr>
          <w:rStyle w:val="VerbatimChar"/>
        </w:rPr>
        <w:t>│   └── images/</w:t>
      </w:r>
      <w:r>
        <w:br/>
      </w:r>
      <w:r>
        <w:rPr>
          <w:rStyle w:val="VerbatimChar"/>
        </w:rPr>
        <w:t>├── templates/           # Jinja2 templates</w:t>
      </w:r>
      <w:r>
        <w:br/>
      </w:r>
      <w:r>
        <w:rPr>
          <w:rStyle w:val="VerbatimChar"/>
        </w:rPr>
        <w:t>│   ├── base.html        # Base template</w:t>
      </w:r>
      <w:r>
        <w:br/>
      </w:r>
      <w:r>
        <w:rPr>
          <w:rStyle w:val="VerbatimChar"/>
        </w:rPr>
        <w:t>│   ├── index.html       # Homepage</w:t>
      </w:r>
      <w:r>
        <w:br/>
      </w:r>
      <w:r>
        <w:rPr>
          <w:rStyle w:val="VerbatimChar"/>
        </w:rPr>
        <w:t>│   ├── admin/           # Admin templates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requirements.txt     # Python dependencies</w:t>
      </w:r>
      <w:r>
        <w:br/>
      </w:r>
      <w:r>
        <w:rPr>
          <w:rStyle w:val="VerbatimChar"/>
        </w:rPr>
        <w:t>└── README.md           # This file</w:t>
      </w:r>
    </w:p>
    <w:p w14:paraId="16F67E0A" w14:textId="2AA0D21F" w:rsidR="00CC2E3E" w:rsidRDefault="003C4AEE">
      <w:pPr>
        <w:pStyle w:val="Heading2"/>
      </w:pPr>
      <w:bookmarkStart w:id="93" w:name="_Toc209842686"/>
      <w:bookmarkEnd w:id="90"/>
      <w:bookmarkEnd w:id="91"/>
      <w:bookmarkEnd w:id="92"/>
      <w:r>
        <w:lastRenderedPageBreak/>
        <w:t>Security Features</w:t>
      </w:r>
      <w:bookmarkEnd w:id="93"/>
    </w:p>
    <w:p w14:paraId="094E0C5E" w14:textId="69A93C89" w:rsidR="00CC2E3E" w:rsidRDefault="003C4AEE">
      <w:pPr>
        <w:pStyle w:val="Heading3"/>
      </w:pPr>
      <w:bookmarkStart w:id="94" w:name="_Toc209842687"/>
      <w:r>
        <w:t>Application Security</w:t>
      </w:r>
      <w:bookmarkStart w:id="95" w:name="application-security"/>
      <w:bookmarkEnd w:id="94"/>
    </w:p>
    <w:p w14:paraId="123D379C" w14:textId="77777777" w:rsidR="00CC2E3E" w:rsidRDefault="003C4AEE">
      <w:pPr>
        <w:pStyle w:val="Compact"/>
        <w:numPr>
          <w:ilvl w:val="0"/>
          <w:numId w:val="33"/>
        </w:numPr>
      </w:pPr>
      <w:r>
        <w:rPr>
          <w:b/>
          <w:bCs/>
        </w:rPr>
        <w:t>CSRF Protection</w:t>
      </w:r>
      <w:r>
        <w:t xml:space="preserve"> pada semua forms dengan Flask-WTF</w:t>
      </w:r>
    </w:p>
    <w:p w14:paraId="518B1DC2" w14:textId="77777777" w:rsidR="00CC2E3E" w:rsidRDefault="003C4AEE">
      <w:pPr>
        <w:pStyle w:val="Compact"/>
        <w:numPr>
          <w:ilvl w:val="0"/>
          <w:numId w:val="33"/>
        </w:numPr>
      </w:pPr>
      <w:r>
        <w:rPr>
          <w:b/>
          <w:bCs/>
        </w:rPr>
        <w:t>Password Hashing</w:t>
      </w:r>
      <w:r>
        <w:t xml:space="preserve"> menggunakan Werkzeug PBKDF2</w:t>
      </w:r>
    </w:p>
    <w:p w14:paraId="61017D42" w14:textId="77777777" w:rsidR="00CC2E3E" w:rsidRDefault="003C4AEE">
      <w:pPr>
        <w:pStyle w:val="Compact"/>
        <w:numPr>
          <w:ilvl w:val="0"/>
          <w:numId w:val="33"/>
        </w:numPr>
      </w:pPr>
      <w:r>
        <w:rPr>
          <w:b/>
          <w:bCs/>
        </w:rPr>
        <w:t>Secure Sessions</w:t>
      </w:r>
      <w:r>
        <w:t xml:space="preserve"> dengan HTTPS-only cookies di production</w:t>
      </w:r>
    </w:p>
    <w:p w14:paraId="112F2864" w14:textId="77777777" w:rsidR="00CC2E3E" w:rsidRDefault="003C4AEE">
      <w:pPr>
        <w:pStyle w:val="Compact"/>
        <w:numPr>
          <w:ilvl w:val="0"/>
          <w:numId w:val="33"/>
        </w:numPr>
      </w:pPr>
      <w:r>
        <w:rPr>
          <w:b/>
          <w:bCs/>
        </w:rPr>
        <w:t>SQL Injection Protection</w:t>
      </w:r>
      <w:r>
        <w:t xml:space="preserve"> via SQLAlchemy ORM</w:t>
      </w:r>
    </w:p>
    <w:p w14:paraId="592D4EE1" w14:textId="77777777" w:rsidR="00CC2E3E" w:rsidRDefault="003C4AEE">
      <w:pPr>
        <w:pStyle w:val="Compact"/>
        <w:numPr>
          <w:ilvl w:val="0"/>
          <w:numId w:val="33"/>
        </w:numPr>
      </w:pPr>
      <w:r>
        <w:rPr>
          <w:b/>
          <w:bCs/>
        </w:rPr>
        <w:t>Input Validation</w:t>
      </w:r>
      <w:r>
        <w:t xml:space="preserve"> dan sanitization pada semua endpoints</w:t>
      </w:r>
    </w:p>
    <w:p w14:paraId="3A3803AD" w14:textId="77777777" w:rsidR="00CC2E3E" w:rsidRDefault="003C4AEE">
      <w:pPr>
        <w:pStyle w:val="Compact"/>
        <w:numPr>
          <w:ilvl w:val="0"/>
          <w:numId w:val="33"/>
        </w:numPr>
      </w:pPr>
      <w:r>
        <w:rPr>
          <w:b/>
          <w:bCs/>
        </w:rPr>
        <w:t>Role-based Access Control</w:t>
      </w:r>
      <w:r>
        <w:t xml:space="preserve"> untuk admin features</w:t>
      </w:r>
    </w:p>
    <w:p w14:paraId="11F1D9F2" w14:textId="585296B5" w:rsidR="00CC2E3E" w:rsidRDefault="003C4AEE">
      <w:pPr>
        <w:pStyle w:val="Heading3"/>
      </w:pPr>
      <w:bookmarkStart w:id="96" w:name="_Toc209842688"/>
      <w:bookmarkEnd w:id="95"/>
      <w:r>
        <w:t>Production Security</w:t>
      </w:r>
      <w:bookmarkStart w:id="97" w:name="security-features"/>
      <w:bookmarkStart w:id="98" w:name="production-security"/>
      <w:bookmarkEnd w:id="96"/>
    </w:p>
    <w:p w14:paraId="0642C114" w14:textId="77777777" w:rsidR="00CC2E3E" w:rsidRDefault="003C4AEE">
      <w:pPr>
        <w:pStyle w:val="Compact"/>
        <w:numPr>
          <w:ilvl w:val="0"/>
          <w:numId w:val="34"/>
        </w:numPr>
      </w:pPr>
      <w:r>
        <w:rPr>
          <w:b/>
          <w:bCs/>
        </w:rPr>
        <w:t>HTTPS Enforcement</w:t>
      </w:r>
      <w:r>
        <w:t xml:space="preserve"> di production deployment</w:t>
      </w:r>
    </w:p>
    <w:p w14:paraId="49F5DD87" w14:textId="77777777" w:rsidR="00CC2E3E" w:rsidRDefault="003C4AEE">
      <w:pPr>
        <w:pStyle w:val="Compact"/>
        <w:numPr>
          <w:ilvl w:val="0"/>
          <w:numId w:val="34"/>
        </w:numPr>
      </w:pPr>
      <w:r>
        <w:rPr>
          <w:b/>
          <w:bCs/>
        </w:rPr>
        <w:t>SameSite Cookie</w:t>
      </w:r>
      <w:r>
        <w:t xml:space="preserve"> protection untuk CSRF prevention</w:t>
      </w:r>
    </w:p>
    <w:p w14:paraId="784065E5" w14:textId="77777777" w:rsidR="00CC2E3E" w:rsidRDefault="003C4AEE">
      <w:pPr>
        <w:pStyle w:val="Compact"/>
        <w:numPr>
          <w:ilvl w:val="0"/>
          <w:numId w:val="34"/>
        </w:numPr>
      </w:pPr>
      <w:r>
        <w:rPr>
          <w:b/>
          <w:bCs/>
        </w:rPr>
        <w:t>HTTPOnly Cookies</w:t>
      </w:r>
      <w:r>
        <w:t xml:space="preserve"> untuk session security</w:t>
      </w:r>
    </w:p>
    <w:p w14:paraId="59920AEF" w14:textId="77777777" w:rsidR="00CC2E3E" w:rsidRDefault="003C4AEE">
      <w:pPr>
        <w:pStyle w:val="Compact"/>
        <w:numPr>
          <w:ilvl w:val="0"/>
          <w:numId w:val="34"/>
        </w:numPr>
      </w:pPr>
      <w:r>
        <w:rPr>
          <w:b/>
          <w:bCs/>
        </w:rPr>
        <w:t>Environment Variable</w:t>
      </w:r>
      <w:r>
        <w:t xml:space="preserve"> protection untuk sensitive data</w:t>
      </w:r>
    </w:p>
    <w:p w14:paraId="52BA5FB2" w14:textId="446EB57A" w:rsidR="00CC2E3E" w:rsidRDefault="003C4AEE">
      <w:pPr>
        <w:pStyle w:val="Heading2"/>
      </w:pPr>
      <w:bookmarkStart w:id="99" w:name="_Toc209842689"/>
      <w:bookmarkEnd w:id="97"/>
      <w:bookmarkEnd w:id="98"/>
      <w:r>
        <w:t>Informasi Toko</w:t>
      </w:r>
      <w:bookmarkStart w:id="100" w:name="informasi-toko"/>
      <w:bookmarkEnd w:id="99"/>
    </w:p>
    <w:p w14:paraId="52F60694" w14:textId="77777777" w:rsidR="00CC2E3E" w:rsidRDefault="003C4AEE">
      <w:pPr>
        <w:pStyle w:val="Compact"/>
        <w:numPr>
          <w:ilvl w:val="0"/>
          <w:numId w:val="35"/>
        </w:numPr>
      </w:pPr>
      <w:r>
        <w:rPr>
          <w:b/>
          <w:bCs/>
        </w:rPr>
        <w:t>Nama Toko</w:t>
      </w:r>
      <w:r>
        <w:t>: Hurtrock Music Store</w:t>
      </w:r>
    </w:p>
    <w:p w14:paraId="43675094" w14:textId="77777777" w:rsidR="00CC2E3E" w:rsidRDefault="003C4AEE">
      <w:pPr>
        <w:pStyle w:val="Compact"/>
        <w:numPr>
          <w:ilvl w:val="0"/>
          <w:numId w:val="35"/>
        </w:numPr>
      </w:pPr>
      <w:r>
        <w:rPr>
          <w:b/>
          <w:bCs/>
        </w:rPr>
        <w:t>Tagline</w:t>
      </w:r>
      <w:r>
        <w:t>: Merchandise and music instruments store</w:t>
      </w:r>
    </w:p>
    <w:p w14:paraId="6D8B1E6C" w14:textId="77777777" w:rsidR="00CC2E3E" w:rsidRDefault="003C4AEE">
      <w:pPr>
        <w:pStyle w:val="Compact"/>
        <w:numPr>
          <w:ilvl w:val="0"/>
          <w:numId w:val="35"/>
        </w:numPr>
      </w:pPr>
      <w:r>
        <w:rPr>
          <w:b/>
          <w:bCs/>
        </w:rPr>
        <w:t>Alamat</w:t>
      </w:r>
      <w:r>
        <w:t>: Jl Gegerkalong Girang Complex Darut Tauhid Kav 22, Kota Bandung</w:t>
      </w:r>
    </w:p>
    <w:p w14:paraId="0D1AFB37" w14:textId="77777777" w:rsidR="00CC2E3E" w:rsidRDefault="003C4AEE">
      <w:pPr>
        <w:pStyle w:val="Compact"/>
        <w:numPr>
          <w:ilvl w:val="0"/>
          <w:numId w:val="35"/>
        </w:numPr>
      </w:pPr>
      <w:r>
        <w:rPr>
          <w:b/>
          <w:bCs/>
        </w:rPr>
        <w:t>Telepon</w:t>
      </w:r>
      <w:r>
        <w:t>: 0821-1555-8035</w:t>
      </w:r>
    </w:p>
    <w:p w14:paraId="5F2428B2" w14:textId="77777777" w:rsidR="00CC2E3E" w:rsidRDefault="003C4AEE">
      <w:pPr>
        <w:pStyle w:val="Compact"/>
        <w:numPr>
          <w:ilvl w:val="0"/>
          <w:numId w:val="35"/>
        </w:numPr>
      </w:pPr>
      <w:r>
        <w:rPr>
          <w:b/>
          <w:bCs/>
        </w:rPr>
        <w:t>Jam Operasional</w:t>
      </w:r>
      <w:r>
        <w:t>:</w:t>
      </w:r>
    </w:p>
    <w:p w14:paraId="093A2BF4" w14:textId="77777777" w:rsidR="00CC2E3E" w:rsidRDefault="003C4AEE">
      <w:pPr>
        <w:pStyle w:val="Compact"/>
        <w:numPr>
          <w:ilvl w:val="1"/>
          <w:numId w:val="36"/>
        </w:numPr>
      </w:pPr>
      <w:r>
        <w:t>Senin–Jumat: 09.30–18.00</w:t>
      </w:r>
    </w:p>
    <w:p w14:paraId="17B4E9B6" w14:textId="77777777" w:rsidR="00CC2E3E" w:rsidRDefault="003C4AEE">
      <w:pPr>
        <w:pStyle w:val="Compact"/>
        <w:numPr>
          <w:ilvl w:val="1"/>
          <w:numId w:val="36"/>
        </w:numPr>
      </w:pPr>
      <w:r>
        <w:t>Sabtu: 09.30–17.00</w:t>
      </w:r>
    </w:p>
    <w:p w14:paraId="1276BC31" w14:textId="77777777" w:rsidR="00CC2E3E" w:rsidRDefault="003C4AEE">
      <w:pPr>
        <w:pStyle w:val="Compact"/>
        <w:numPr>
          <w:ilvl w:val="1"/>
          <w:numId w:val="36"/>
        </w:numPr>
      </w:pPr>
      <w:r>
        <w:t>Minggu: Tutup</w:t>
      </w:r>
    </w:p>
    <w:p w14:paraId="701E6BCE" w14:textId="77777777" w:rsidR="00CC2E3E" w:rsidRDefault="003C4AEE">
      <w:pPr>
        <w:pStyle w:val="Compact"/>
        <w:numPr>
          <w:ilvl w:val="0"/>
          <w:numId w:val="35"/>
        </w:numPr>
      </w:pPr>
      <w:r>
        <w:rPr>
          <w:b/>
          <w:bCs/>
        </w:rPr>
        <w:t>Spesialisasi</w:t>
      </w:r>
      <w:r>
        <w:t>: Alat musik Rock/Metal, Gitar, Bass, Drum, Amplifier</w:t>
      </w:r>
    </w:p>
    <w:p w14:paraId="5A1AAD07" w14:textId="6A874D51" w:rsidR="00CC2E3E" w:rsidRDefault="003C4AEE">
      <w:pPr>
        <w:pStyle w:val="Heading2"/>
      </w:pPr>
      <w:bookmarkStart w:id="101" w:name="_Toc209842690"/>
      <w:bookmarkEnd w:id="100"/>
      <w:r>
        <w:t>Kontribusi</w:t>
      </w:r>
      <w:bookmarkEnd w:id="101"/>
    </w:p>
    <w:p w14:paraId="4C6CD4A9" w14:textId="6EA2D37B" w:rsidR="00CC2E3E" w:rsidRDefault="003C4AEE">
      <w:pPr>
        <w:pStyle w:val="Heading3"/>
      </w:pPr>
      <w:bookmarkStart w:id="102" w:name="_Toc209842691"/>
      <w:r>
        <w:t>Development Guidelines</w:t>
      </w:r>
      <w:bookmarkStart w:id="103" w:name="development-guidelines"/>
      <w:bookmarkEnd w:id="102"/>
    </w:p>
    <w:p w14:paraId="06273F8C" w14:textId="77777777" w:rsidR="00CC2E3E" w:rsidRDefault="003C4AEE">
      <w:pPr>
        <w:pStyle w:val="Compact"/>
        <w:numPr>
          <w:ilvl w:val="0"/>
          <w:numId w:val="37"/>
        </w:numPr>
      </w:pPr>
      <w:r>
        <w:t>Fork repository dan create feature branch</w:t>
      </w:r>
    </w:p>
    <w:p w14:paraId="2ABDA3C5" w14:textId="77777777" w:rsidR="00CC2E3E" w:rsidRDefault="003C4AEE">
      <w:pPr>
        <w:pStyle w:val="Compact"/>
        <w:numPr>
          <w:ilvl w:val="0"/>
          <w:numId w:val="37"/>
        </w:numPr>
      </w:pPr>
      <w:r>
        <w:t>Follow PEP 8 coding standards</w:t>
      </w:r>
    </w:p>
    <w:p w14:paraId="4840821A" w14:textId="77777777" w:rsidR="00CC2E3E" w:rsidRDefault="003C4AEE">
      <w:pPr>
        <w:pStyle w:val="Compact"/>
        <w:numPr>
          <w:ilvl w:val="0"/>
          <w:numId w:val="37"/>
        </w:numPr>
      </w:pPr>
      <w:r>
        <w:t>Test dengan main.py untuk compatibility</w:t>
      </w:r>
    </w:p>
    <w:p w14:paraId="6DCBE87F" w14:textId="77777777" w:rsidR="00CC2E3E" w:rsidRDefault="003C4AEE">
      <w:pPr>
        <w:pStyle w:val="Compact"/>
        <w:numPr>
          <w:ilvl w:val="0"/>
          <w:numId w:val="37"/>
        </w:numPr>
      </w:pPr>
      <w:r>
        <w:t>Update documentation sesuai perubahan</w:t>
      </w:r>
    </w:p>
    <w:p w14:paraId="42A35429" w14:textId="77777777" w:rsidR="00CC2E3E" w:rsidRDefault="003C4AEE">
      <w:pPr>
        <w:pStyle w:val="Compact"/>
        <w:numPr>
          <w:ilvl w:val="0"/>
          <w:numId w:val="37"/>
        </w:numPr>
      </w:pPr>
      <w:r>
        <w:t>Submit pull request dengan deskripsi lengkap</w:t>
      </w:r>
    </w:p>
    <w:p w14:paraId="0EE084D6" w14:textId="4EBCBF5E" w:rsidR="00CC2E3E" w:rsidRDefault="003C4AEE">
      <w:pPr>
        <w:pStyle w:val="Heading3"/>
      </w:pPr>
      <w:bookmarkStart w:id="104" w:name="_Toc209842692"/>
      <w:bookmarkEnd w:id="103"/>
      <w:r>
        <w:t>Testing</w:t>
      </w:r>
      <w:bookmarkStart w:id="105" w:name="kontribusi"/>
      <w:bookmarkStart w:id="106" w:name="testing"/>
      <w:bookmarkEnd w:id="104"/>
    </w:p>
    <w:p w14:paraId="5654B459" w14:textId="77777777" w:rsidR="00CC2E3E" w:rsidRDefault="003C4AEE">
      <w:pPr>
        <w:pStyle w:val="SourceCode"/>
      </w:pPr>
      <w:r>
        <w:rPr>
          <w:rStyle w:val="CommentTok"/>
        </w:rPr>
        <w:t># Run Flask application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  <w:r>
        <w:br/>
      </w:r>
      <w:r>
        <w:br/>
      </w:r>
      <w:r>
        <w:rPr>
          <w:rStyle w:val="CommentTok"/>
        </w:rPr>
        <w:t># Test database connection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from database import db; print('Database OK')"</w:t>
      </w:r>
    </w:p>
    <w:p w14:paraId="0A97936D" w14:textId="155EC1B2" w:rsidR="00CC2E3E" w:rsidRDefault="003C4AEE">
      <w:pPr>
        <w:pStyle w:val="Heading2"/>
      </w:pPr>
      <w:bookmarkStart w:id="107" w:name="_Toc209842693"/>
      <w:bookmarkEnd w:id="105"/>
      <w:bookmarkEnd w:id="106"/>
      <w:r>
        <w:lastRenderedPageBreak/>
        <w:t>Troubleshooting</w:t>
      </w:r>
      <w:bookmarkEnd w:id="107"/>
    </w:p>
    <w:p w14:paraId="73FF6EF2" w14:textId="13A5A19F" w:rsidR="00CC2E3E" w:rsidRDefault="003C4AEE">
      <w:pPr>
        <w:pStyle w:val="Heading3"/>
      </w:pPr>
      <w:bookmarkStart w:id="108" w:name="_Toc209842694"/>
      <w:r>
        <w:t>Common Issues</w:t>
      </w:r>
      <w:bookmarkStart w:id="109" w:name="troubleshooting"/>
      <w:bookmarkStart w:id="110" w:name="common-issues"/>
      <w:bookmarkEnd w:id="108"/>
    </w:p>
    <w:p w14:paraId="29503C84" w14:textId="77777777" w:rsidR="00CC2E3E" w:rsidRDefault="003C4AEE">
      <w:pPr>
        <w:pStyle w:val="FirstParagraph"/>
      </w:pPr>
      <w:r>
        <w:rPr>
          <w:b/>
          <w:bCs/>
        </w:rPr>
        <w:t>Aplikasi tidak bisa start</w:t>
      </w:r>
      <w:r>
        <w:t>:</w:t>
      </w:r>
    </w:p>
    <w:p w14:paraId="062E5E83" w14:textId="77777777" w:rsidR="00CC2E3E" w:rsidRDefault="003C4AEE">
      <w:pPr>
        <w:pStyle w:val="SourceCode"/>
      </w:pPr>
      <w:r>
        <w:rPr>
          <w:rStyle w:val="CommentTok"/>
        </w:rPr>
        <w:t># Cek Flask app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  <w:r>
        <w:br/>
      </w:r>
      <w:r>
        <w:br/>
      </w:r>
      <w:r>
        <w:rPr>
          <w:rStyle w:val="CommentTok"/>
        </w:rPr>
        <w:t># Cek dependencie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check</w:t>
      </w:r>
      <w:r>
        <w:br/>
      </w:r>
      <w:r>
        <w:br/>
      </w:r>
      <w:r>
        <w:rPr>
          <w:rStyle w:val="CommentTok"/>
        </w:rPr>
        <w:t># Cek database connection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igrate_db.py</w:t>
      </w:r>
    </w:p>
    <w:p w14:paraId="3BEC70CD" w14:textId="77777777" w:rsidR="00CC2E3E" w:rsidRDefault="003C4AEE">
      <w:pPr>
        <w:pStyle w:val="FirstParagraph"/>
      </w:pPr>
      <w:r>
        <w:rPr>
          <w:b/>
          <w:bCs/>
        </w:rPr>
        <w:t>Database connection issues</w:t>
      </w:r>
      <w:r>
        <w:t>:</w:t>
      </w:r>
    </w:p>
    <w:p w14:paraId="78B03E90" w14:textId="77777777" w:rsidR="00CC2E3E" w:rsidRDefault="003C4AEE">
      <w:pPr>
        <w:pStyle w:val="SourceCode"/>
      </w:pPr>
      <w:r>
        <w:rPr>
          <w:rStyle w:val="CommentTok"/>
        </w:rPr>
        <w:t># Test database connection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igrate_db.py</w:t>
      </w:r>
      <w:r>
        <w:br/>
      </w:r>
      <w:r>
        <w:br/>
      </w:r>
      <w:r>
        <w:rPr>
          <w:rStyle w:val="CommentTok"/>
        </w:rPr>
        <w:t># Reset database dengan sample data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igrate_db.py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python</w:t>
      </w:r>
      <w:r>
        <w:rPr>
          <w:rStyle w:val="NormalTok"/>
        </w:rPr>
        <w:t xml:space="preserve"> sample_data.py</w:t>
      </w:r>
    </w:p>
    <w:p w14:paraId="1C5D0F34" w14:textId="77777777" w:rsidR="00CC2E3E" w:rsidRDefault="003C4AEE">
      <w:pPr>
        <w:pStyle w:val="FirstParagraph"/>
      </w:pPr>
      <w:r>
        <w:rPr>
          <w:b/>
          <w:bCs/>
        </w:rPr>
        <w:t>Theme/Static files issues</w:t>
      </w:r>
      <w:r>
        <w:t>:</w:t>
      </w:r>
    </w:p>
    <w:p w14:paraId="391CFF27" w14:textId="77777777" w:rsidR="00CC2E3E" w:rsidRDefault="003C4AEE">
      <w:pPr>
        <w:pStyle w:val="SourceCode"/>
      </w:pPr>
      <w:r>
        <w:rPr>
          <w:rStyle w:val="CommentTok"/>
        </w:rPr>
        <w:t># Cek static file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a</w:t>
      </w:r>
      <w:r>
        <w:rPr>
          <w:rStyle w:val="NormalTok"/>
        </w:rPr>
        <w:t xml:space="preserve"> static/css/style.cs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a</w:t>
      </w:r>
      <w:r>
        <w:rPr>
          <w:rStyle w:val="NormalTok"/>
        </w:rPr>
        <w:t xml:space="preserve"> static/js/script.j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a</w:t>
      </w:r>
      <w:r>
        <w:rPr>
          <w:rStyle w:val="NormalTok"/>
        </w:rPr>
        <w:t xml:space="preserve"> static/images/</w:t>
      </w:r>
    </w:p>
    <w:p w14:paraId="28755D07" w14:textId="3311D385" w:rsidR="00CC2E3E" w:rsidRDefault="003C4AEE">
      <w:pPr>
        <w:pStyle w:val="Heading2"/>
      </w:pPr>
      <w:bookmarkStart w:id="111" w:name="_Toc209842695"/>
      <w:bookmarkEnd w:id="109"/>
      <w:bookmarkEnd w:id="110"/>
      <w:r>
        <w:t>Lisensi</w:t>
      </w:r>
      <w:bookmarkStart w:id="112" w:name="lisensi"/>
      <w:bookmarkEnd w:id="111"/>
    </w:p>
    <w:p w14:paraId="397E9190" w14:textId="77777777" w:rsidR="00CC2E3E" w:rsidRDefault="003C4AEE">
      <w:pPr>
        <w:pStyle w:val="FirstParagraph"/>
      </w:pPr>
      <w:r>
        <w:rPr>
          <w:b/>
          <w:bCs/>
        </w:rPr>
        <w:t>MIT License</w:t>
      </w:r>
    </w:p>
    <w:p w14:paraId="47A307BF" w14:textId="18A9DE69" w:rsidR="00CC2E3E" w:rsidRDefault="003C4AEE">
      <w:pPr>
        <w:pStyle w:val="BodyText"/>
        <w:rPr>
          <w:b/>
          <w:bCs/>
        </w:rPr>
      </w:pPr>
      <w:r>
        <w:t xml:space="preserve">Copyright (c) 2025 </w:t>
      </w:r>
      <w:r>
        <w:rPr>
          <w:b/>
          <w:bCs/>
        </w:rPr>
        <w:t>Fajar Julyana</w:t>
      </w:r>
    </w:p>
    <w:p w14:paraId="6D112392" w14:textId="77777777" w:rsidR="003C4AEE" w:rsidRDefault="003C4AEE" w:rsidP="003C4AEE">
      <w:pPr>
        <w:pStyle w:val="BodyText"/>
      </w:pPr>
      <w:r>
        <w:t>MIT License</w:t>
      </w:r>
    </w:p>
    <w:p w14:paraId="69DB59AC" w14:textId="77777777" w:rsidR="003C4AEE" w:rsidRDefault="003C4AEE" w:rsidP="003C4AEE">
      <w:pPr>
        <w:pStyle w:val="BodyText"/>
      </w:pPr>
    </w:p>
    <w:p w14:paraId="1F0C11F3" w14:textId="77777777" w:rsidR="003C4AEE" w:rsidRDefault="003C4AEE" w:rsidP="003C4AEE">
      <w:pPr>
        <w:pStyle w:val="BodyText"/>
      </w:pPr>
      <w:r>
        <w:t>Permission is hereby granted, free of charge, to any person obtaining a copy</w:t>
      </w:r>
    </w:p>
    <w:p w14:paraId="2D19516C" w14:textId="77777777" w:rsidR="003C4AEE" w:rsidRDefault="003C4AEE" w:rsidP="003C4AEE">
      <w:pPr>
        <w:pStyle w:val="BodyText"/>
      </w:pPr>
      <w:r>
        <w:t>of this software and associated documentation files (the "Software"), to deal</w:t>
      </w:r>
    </w:p>
    <w:p w14:paraId="3F557447" w14:textId="77777777" w:rsidR="003C4AEE" w:rsidRDefault="003C4AEE" w:rsidP="003C4AEE">
      <w:pPr>
        <w:pStyle w:val="BodyText"/>
      </w:pPr>
      <w:r>
        <w:t>in the Software without restriction, including without limitation the rights</w:t>
      </w:r>
    </w:p>
    <w:p w14:paraId="4C5A8BAD" w14:textId="77777777" w:rsidR="003C4AEE" w:rsidRDefault="003C4AEE" w:rsidP="003C4AEE">
      <w:pPr>
        <w:pStyle w:val="BodyText"/>
      </w:pPr>
      <w:r>
        <w:t>to use, copy, modify, merge, publish, distribute, sublicense, and/or sell</w:t>
      </w:r>
    </w:p>
    <w:p w14:paraId="48AD5B6A" w14:textId="77777777" w:rsidR="003C4AEE" w:rsidRDefault="003C4AEE" w:rsidP="003C4AEE">
      <w:pPr>
        <w:pStyle w:val="BodyText"/>
      </w:pPr>
      <w:r>
        <w:t>copies of the Software, and to permit persons to whom the Software is</w:t>
      </w:r>
    </w:p>
    <w:p w14:paraId="3D98DD1B" w14:textId="77777777" w:rsidR="003C4AEE" w:rsidRDefault="003C4AEE" w:rsidP="003C4AEE">
      <w:pPr>
        <w:pStyle w:val="BodyText"/>
      </w:pPr>
      <w:r>
        <w:t>furnished to do so, subject to the following conditions:</w:t>
      </w:r>
    </w:p>
    <w:p w14:paraId="2C67285B" w14:textId="77777777" w:rsidR="003C4AEE" w:rsidRDefault="003C4AEE" w:rsidP="003C4AEE">
      <w:pPr>
        <w:pStyle w:val="BodyText"/>
      </w:pPr>
    </w:p>
    <w:p w14:paraId="0C83F2D8" w14:textId="77777777" w:rsidR="003C4AEE" w:rsidRDefault="003C4AEE" w:rsidP="003C4AEE">
      <w:pPr>
        <w:pStyle w:val="BodyText"/>
      </w:pPr>
      <w:r>
        <w:lastRenderedPageBreak/>
        <w:t>The above copyright notice and this permission notice shall be included in all</w:t>
      </w:r>
    </w:p>
    <w:p w14:paraId="3D07FC65" w14:textId="77777777" w:rsidR="003C4AEE" w:rsidRDefault="003C4AEE" w:rsidP="003C4AEE">
      <w:pPr>
        <w:pStyle w:val="BodyText"/>
      </w:pPr>
      <w:r>
        <w:t>copies or substantial portions of the Software.</w:t>
      </w:r>
    </w:p>
    <w:p w14:paraId="766A83CF" w14:textId="77777777" w:rsidR="003C4AEE" w:rsidRDefault="003C4AEE" w:rsidP="003C4AEE">
      <w:pPr>
        <w:pStyle w:val="BodyText"/>
      </w:pPr>
    </w:p>
    <w:p w14:paraId="6F4F8339" w14:textId="77777777" w:rsidR="003C4AEE" w:rsidRDefault="003C4AEE" w:rsidP="003C4AEE">
      <w:pPr>
        <w:pStyle w:val="BodyText"/>
      </w:pPr>
      <w:r>
        <w:t>THE SOFTWARE IS PROVIDED "AS IS", WITHOUT WARRANTY OF ANY KIND, EXPRESS OR</w:t>
      </w:r>
    </w:p>
    <w:p w14:paraId="586A189E" w14:textId="77777777" w:rsidR="003C4AEE" w:rsidRDefault="003C4AEE" w:rsidP="003C4AEE">
      <w:pPr>
        <w:pStyle w:val="BodyText"/>
      </w:pPr>
      <w:r>
        <w:t>IMPLIED, INCLUDING BUT NOT LIMITED TO THE WARRANTIES OF MERCHANTABILITY,</w:t>
      </w:r>
    </w:p>
    <w:p w14:paraId="793F496D" w14:textId="77777777" w:rsidR="003C4AEE" w:rsidRDefault="003C4AEE" w:rsidP="003C4AEE">
      <w:pPr>
        <w:pStyle w:val="BodyText"/>
      </w:pPr>
      <w:r>
        <w:t>FITNESS FOR A PARTICULAR PURPOSE AND NONINFRINGEMENT. IN NO EVENT SHALL THE</w:t>
      </w:r>
    </w:p>
    <w:p w14:paraId="0BF0C73F" w14:textId="77777777" w:rsidR="003C4AEE" w:rsidRDefault="003C4AEE" w:rsidP="003C4AEE">
      <w:pPr>
        <w:pStyle w:val="BodyText"/>
      </w:pPr>
      <w:r>
        <w:t>AUTHORS OR COPYRIGHT HOLDERS BE LIABLE FOR ANY CLAIM, DAMAGES OR OTHER</w:t>
      </w:r>
    </w:p>
    <w:p w14:paraId="2F187E0D" w14:textId="77777777" w:rsidR="003C4AEE" w:rsidRDefault="003C4AEE" w:rsidP="003C4AEE">
      <w:pPr>
        <w:pStyle w:val="BodyText"/>
      </w:pPr>
      <w:r>
        <w:t>LIABILITY, WHETHER IN AN ACTION OF CONTRACT, TORT OR OTHERWISE, ARISING FROM,</w:t>
      </w:r>
    </w:p>
    <w:p w14:paraId="59A87B1C" w14:textId="77777777" w:rsidR="003C4AEE" w:rsidRDefault="003C4AEE" w:rsidP="003C4AEE">
      <w:pPr>
        <w:pStyle w:val="BodyText"/>
      </w:pPr>
      <w:r>
        <w:t>OUT OF OR IN CONNECTION WITH THE SOFTWARE OR THE USE OR OTHER DEALINGS IN THE</w:t>
      </w:r>
    </w:p>
    <w:p w14:paraId="2F87B877" w14:textId="77777777" w:rsidR="003C4AEE" w:rsidRDefault="003C4AEE" w:rsidP="003C4AEE">
      <w:pPr>
        <w:pStyle w:val="BodyText"/>
      </w:pPr>
      <w:r>
        <w:t>SOFTWARE.</w:t>
      </w:r>
    </w:p>
    <w:p w14:paraId="546CFA56" w14:textId="77777777" w:rsidR="00CC2E3E" w:rsidRDefault="003C4AEE">
      <w:pPr>
        <w:pStyle w:val="BodyText"/>
      </w:pPr>
      <w:r>
        <w:rPr>
          <w:i/>
          <w:iCs/>
        </w:rPr>
        <w:t>Made with ❤️ by Fajar Julyana</w:t>
      </w:r>
    </w:p>
    <w:p w14:paraId="73CC87CF" w14:textId="382E69D1" w:rsidR="00CC2E3E" w:rsidRDefault="003C4AEE">
      <w:pPr>
        <w:pStyle w:val="Heading2"/>
      </w:pPr>
      <w:bookmarkStart w:id="113" w:name="_Toc209842696"/>
      <w:bookmarkEnd w:id="112"/>
      <w:r>
        <w:t>What's New in Latest Version</w:t>
      </w:r>
      <w:bookmarkEnd w:id="113"/>
    </w:p>
    <w:p w14:paraId="088316D9" w14:textId="77777777" w:rsidR="00CC2E3E" w:rsidRDefault="003C4AEE">
      <w:pPr>
        <w:pStyle w:val="Heading3"/>
      </w:pPr>
      <w:bookmarkStart w:id="114" w:name="_Toc209842697"/>
      <w:r>
        <w:t>Version 2.5.0 - Enhanced Theme &amp; UI Polish</w:t>
      </w:r>
      <w:bookmarkStart w:id="115" w:name="whats-new-in-latest-version"/>
      <w:bookmarkStart w:id="116" w:name="version-250---enhanced-theme--ui-polish"/>
      <w:bookmarkEnd w:id="114"/>
    </w:p>
    <w:p w14:paraId="2810460B" w14:textId="77777777" w:rsidR="00CC2E3E" w:rsidRDefault="003C4AEE">
      <w:pPr>
        <w:pStyle w:val="FirstParagraph"/>
      </w:pPr>
      <w:r>
        <w:rPr>
          <w:b/>
          <w:bCs/>
        </w:rPr>
        <w:t>🎨 Major UI/UX Improvements</w:t>
      </w:r>
      <w:r>
        <w:t>:</w:t>
      </w:r>
    </w:p>
    <w:p w14:paraId="135BEB37" w14:textId="77777777" w:rsidR="00CC2E3E" w:rsidRDefault="003C4AEE">
      <w:pPr>
        <w:pStyle w:val="Compact"/>
        <w:numPr>
          <w:ilvl w:val="0"/>
          <w:numId w:val="38"/>
        </w:numPr>
      </w:pPr>
      <w:r>
        <w:rPr>
          <w:b/>
          <w:bCs/>
        </w:rPr>
        <w:t>Perfect Light/Dark Theme</w:t>
      </w:r>
      <w:r>
        <w:t>: Hero images yang berbeda untuk setiap tema</w:t>
      </w:r>
    </w:p>
    <w:p w14:paraId="485B60F1" w14:textId="77777777" w:rsidR="00CC2E3E" w:rsidRDefault="003C4AEE">
      <w:pPr>
        <w:pStyle w:val="Compact"/>
        <w:numPr>
          <w:ilvl w:val="0"/>
          <w:numId w:val="38"/>
        </w:numPr>
      </w:pPr>
      <w:r>
        <w:rPr>
          <w:b/>
          <w:bCs/>
        </w:rPr>
        <w:t>Seamless Transitions</w:t>
      </w:r>
      <w:r>
        <w:t>: Smooth color transitions tanpa flickering</w:t>
      </w:r>
    </w:p>
    <w:p w14:paraId="74A2CDB9" w14:textId="77777777" w:rsidR="00CC2E3E" w:rsidRDefault="003C4AEE">
      <w:pPr>
        <w:pStyle w:val="Compact"/>
        <w:numPr>
          <w:ilvl w:val="0"/>
          <w:numId w:val="38"/>
        </w:numPr>
      </w:pPr>
      <w:r>
        <w:rPr>
          <w:b/>
          <w:bCs/>
        </w:rPr>
        <w:t>Professional Glass Effects</w:t>
      </w:r>
      <w:r>
        <w:t>: Navbar dengan backdrop blur yang konsisten</w:t>
      </w:r>
    </w:p>
    <w:p w14:paraId="24BB19AF" w14:textId="77777777" w:rsidR="00CC2E3E" w:rsidRDefault="003C4AEE">
      <w:pPr>
        <w:pStyle w:val="Compact"/>
        <w:numPr>
          <w:ilvl w:val="0"/>
          <w:numId w:val="38"/>
        </w:numPr>
      </w:pPr>
      <w:r>
        <w:rPr>
          <w:b/>
          <w:bCs/>
        </w:rPr>
        <w:t>Typography Harmony</w:t>
      </w:r>
      <w:r>
        <w:t>: Font yang selaras dengan tema rock klasik</w:t>
      </w:r>
    </w:p>
    <w:p w14:paraId="38D52292" w14:textId="77777777" w:rsidR="00CC2E3E" w:rsidRDefault="003C4AEE">
      <w:pPr>
        <w:pStyle w:val="Compact"/>
        <w:numPr>
          <w:ilvl w:val="0"/>
          <w:numId w:val="38"/>
        </w:numPr>
      </w:pPr>
      <w:r>
        <w:rPr>
          <w:b/>
          <w:bCs/>
        </w:rPr>
        <w:t>Responsive Hero Section</w:t>
      </w:r>
      <w:r>
        <w:t>: No gap, perfect alignment dengan navbar</w:t>
      </w:r>
    </w:p>
    <w:p w14:paraId="639C0644" w14:textId="77777777" w:rsidR="00CC2E3E" w:rsidRDefault="003C4AEE">
      <w:pPr>
        <w:pStyle w:val="FirstParagraph"/>
      </w:pPr>
      <w:r>
        <w:rPr>
          <w:b/>
          <w:bCs/>
        </w:rPr>
        <w:t>🚀 Performance Enhancements</w:t>
      </w:r>
      <w:r>
        <w:t>:</w:t>
      </w:r>
    </w:p>
    <w:p w14:paraId="73A946A0" w14:textId="77777777" w:rsidR="00CC2E3E" w:rsidRDefault="003C4AEE">
      <w:pPr>
        <w:pStyle w:val="Compact"/>
        <w:numPr>
          <w:ilvl w:val="0"/>
          <w:numId w:val="39"/>
        </w:numPr>
      </w:pPr>
      <w:r>
        <w:rPr>
          <w:b/>
          <w:bCs/>
        </w:rPr>
        <w:t>Optimized Image Loading</w:t>
      </w:r>
      <w:r>
        <w:t>: Lazy loading untuk hero images</w:t>
      </w:r>
    </w:p>
    <w:p w14:paraId="400765DB" w14:textId="77777777" w:rsidR="00CC2E3E" w:rsidRDefault="003C4AEE">
      <w:pPr>
        <w:pStyle w:val="Compact"/>
        <w:numPr>
          <w:ilvl w:val="0"/>
          <w:numId w:val="39"/>
        </w:numPr>
      </w:pPr>
      <w:r>
        <w:rPr>
          <w:b/>
          <w:bCs/>
        </w:rPr>
        <w:t>CSS Optimization</w:t>
      </w:r>
      <w:r>
        <w:t>: Reduced redundancy dan improved load times</w:t>
      </w:r>
    </w:p>
    <w:p w14:paraId="76DB549A" w14:textId="77777777" w:rsidR="00CC2E3E" w:rsidRDefault="003C4AEE">
      <w:pPr>
        <w:pStyle w:val="Compact"/>
        <w:numPr>
          <w:ilvl w:val="0"/>
          <w:numId w:val="39"/>
        </w:numPr>
      </w:pPr>
      <w:r>
        <w:rPr>
          <w:b/>
          <w:bCs/>
        </w:rPr>
        <w:t>Theme Persistence</w:t>
      </w:r>
      <w:r>
        <w:t>: LocalStorage untuk user preferences</w:t>
      </w:r>
    </w:p>
    <w:p w14:paraId="5749942D" w14:textId="77777777" w:rsidR="00CC2E3E" w:rsidRDefault="003C4AEE">
      <w:pPr>
        <w:pStyle w:val="Compact"/>
        <w:numPr>
          <w:ilvl w:val="0"/>
          <w:numId w:val="39"/>
        </w:numPr>
      </w:pPr>
      <w:r>
        <w:rPr>
          <w:b/>
          <w:bCs/>
        </w:rPr>
        <w:t>Mobile Optimization</w:t>
      </w:r>
      <w:r>
        <w:t>: Perfect responsiveness pada semua device</w:t>
      </w:r>
    </w:p>
    <w:p w14:paraId="3CC6627B" w14:textId="77777777" w:rsidR="00CC2E3E" w:rsidRDefault="003C4AEE">
      <w:pPr>
        <w:pStyle w:val="FirstParagraph"/>
      </w:pPr>
      <w:r>
        <w:rPr>
          <w:b/>
          <w:bCs/>
        </w:rPr>
        <w:t>🔧 Technical Improvements</w:t>
      </w:r>
      <w:r>
        <w:t>:</w:t>
      </w:r>
    </w:p>
    <w:p w14:paraId="21BCE440" w14:textId="77777777" w:rsidR="00CC2E3E" w:rsidRDefault="003C4AEE">
      <w:pPr>
        <w:pStyle w:val="Compact"/>
        <w:numPr>
          <w:ilvl w:val="0"/>
          <w:numId w:val="40"/>
        </w:numPr>
      </w:pPr>
      <w:r>
        <w:rPr>
          <w:b/>
          <w:bCs/>
        </w:rPr>
        <w:t>Clean Codebase</w:t>
      </w:r>
      <w:r>
        <w:t>: Removed deprecated chat service dependencies</w:t>
      </w:r>
    </w:p>
    <w:p w14:paraId="668D1D60" w14:textId="77777777" w:rsidR="00CC2E3E" w:rsidRDefault="003C4AEE">
      <w:pPr>
        <w:pStyle w:val="Compact"/>
        <w:numPr>
          <w:ilvl w:val="0"/>
          <w:numId w:val="40"/>
        </w:numPr>
      </w:pPr>
      <w:r>
        <w:rPr>
          <w:b/>
          <w:bCs/>
        </w:rPr>
        <w:t>Simplified Architecture</w:t>
      </w:r>
      <w:r>
        <w:t>: Focus pada Flask-only untuk stability</w:t>
      </w:r>
    </w:p>
    <w:p w14:paraId="4EACD992" w14:textId="77777777" w:rsidR="00CC2E3E" w:rsidRDefault="003C4AEE">
      <w:pPr>
        <w:pStyle w:val="Compact"/>
        <w:numPr>
          <w:ilvl w:val="0"/>
          <w:numId w:val="40"/>
        </w:numPr>
      </w:pPr>
      <w:r>
        <w:rPr>
          <w:b/>
          <w:bCs/>
        </w:rPr>
        <w:t>Better Error Handling</w:t>
      </w:r>
      <w:r>
        <w:t>: Graceful fallbacks untuk theme switching</w:t>
      </w:r>
    </w:p>
    <w:p w14:paraId="58238CE1" w14:textId="77777777" w:rsidR="00CC2E3E" w:rsidRDefault="003C4AEE">
      <w:pPr>
        <w:pStyle w:val="Compact"/>
        <w:numPr>
          <w:ilvl w:val="0"/>
          <w:numId w:val="40"/>
        </w:numPr>
      </w:pPr>
      <w:r>
        <w:rPr>
          <w:b/>
          <w:bCs/>
        </w:rPr>
        <w:t>Enhanced Documentation</w:t>
      </w:r>
      <w:r>
        <w:t>: Updated README dengan diagram ASCII art</w:t>
      </w:r>
    </w:p>
    <w:p w14:paraId="66E08195" w14:textId="77777777" w:rsidR="00CC2E3E" w:rsidRDefault="003C4AEE">
      <w:pPr>
        <w:pStyle w:val="FirstParagraph"/>
      </w:pPr>
      <w:r>
        <w:rPr>
          <w:b/>
          <w:bCs/>
        </w:rPr>
        <w:lastRenderedPageBreak/>
        <w:t>🎯 UI Features</w:t>
      </w:r>
      <w:r>
        <w:t>:</w:t>
      </w:r>
    </w:p>
    <w:p w14:paraId="4DD815E8" w14:textId="77777777" w:rsidR="00CC2E3E" w:rsidRDefault="003C4AEE">
      <w:pPr>
        <w:pStyle w:val="Compact"/>
        <w:numPr>
          <w:ilvl w:val="0"/>
          <w:numId w:val="41"/>
        </w:numPr>
      </w:pPr>
      <w:r>
        <w:rPr>
          <w:b/>
          <w:bCs/>
        </w:rPr>
        <w:t>Dynamic Hero Images</w:t>
      </w:r>
      <w:r>
        <w:t>:</w:t>
      </w:r>
    </w:p>
    <w:p w14:paraId="75CD4AE2" w14:textId="77777777" w:rsidR="00CC2E3E" w:rsidRDefault="003C4AEE">
      <w:pPr>
        <w:pStyle w:val="Compact"/>
        <w:numPr>
          <w:ilvl w:val="1"/>
          <w:numId w:val="42"/>
        </w:numPr>
      </w:pPr>
      <w:r>
        <w:t>Light mode: Pop modern bright theme (860.jpeg)</w:t>
      </w:r>
    </w:p>
    <w:p w14:paraId="5FBEA5A1" w14:textId="77777777" w:rsidR="00CC2E3E" w:rsidRDefault="003C4AEE">
      <w:pPr>
        <w:pStyle w:val="Compact"/>
        <w:numPr>
          <w:ilvl w:val="1"/>
          <w:numId w:val="42"/>
        </w:numPr>
      </w:pPr>
      <w:r>
        <w:t>Dark mode: Classic rock studio theme (Vintage_music_studio_hero_18c6c600.png)</w:t>
      </w:r>
    </w:p>
    <w:p w14:paraId="2FE4F020" w14:textId="77777777" w:rsidR="00CC2E3E" w:rsidRDefault="003C4AEE">
      <w:pPr>
        <w:pStyle w:val="Compact"/>
        <w:numPr>
          <w:ilvl w:val="0"/>
          <w:numId w:val="41"/>
        </w:numPr>
      </w:pPr>
      <w:r>
        <w:rPr>
          <w:b/>
          <w:bCs/>
        </w:rPr>
        <w:t>Consistent Color Palette</w:t>
      </w:r>
      <w:r>
        <w:t>: Orange (#ff6b35) dan colors yang harmonis</w:t>
      </w:r>
    </w:p>
    <w:p w14:paraId="7CDCBEE8" w14:textId="77777777" w:rsidR="00CC2E3E" w:rsidRDefault="003C4AEE">
      <w:pPr>
        <w:pStyle w:val="Compact"/>
        <w:numPr>
          <w:ilvl w:val="0"/>
          <w:numId w:val="41"/>
        </w:numPr>
      </w:pPr>
      <w:r>
        <w:rPr>
          <w:b/>
          <w:bCs/>
        </w:rPr>
        <w:t>Professional Layout</w:t>
      </w:r>
      <w:r>
        <w:t>: Clean spacing dan typography hierarchy</w:t>
      </w:r>
    </w:p>
    <w:p w14:paraId="3B94CED4" w14:textId="77777777" w:rsidR="00CC2E3E" w:rsidRDefault="003C4AEE">
      <w:pPr>
        <w:pStyle w:val="Compact"/>
        <w:numPr>
          <w:ilvl w:val="0"/>
          <w:numId w:val="41"/>
        </w:numPr>
      </w:pPr>
      <w:r>
        <w:rPr>
          <w:b/>
          <w:bCs/>
        </w:rPr>
        <w:t>Enhanced Navbar</w:t>
      </w:r>
      <w:r>
        <w:t>: Glass morphism dengan perfect blur effects</w:t>
      </w:r>
    </w:p>
    <w:p w14:paraId="56CF814B" w14:textId="77777777" w:rsidR="00CC2E3E" w:rsidRDefault="003C4AEE">
      <w:r>
        <w:pict w14:anchorId="200AA5AD">
          <v:rect id="_x0000_i1045" style="width:0;height:1.5pt" o:hralign="center" o:hrstd="t" o:hr="t"/>
        </w:pict>
      </w:r>
    </w:p>
    <w:p w14:paraId="719FF1C2" w14:textId="59B38ACE" w:rsidR="00CC2E3E" w:rsidRDefault="003C4AEE">
      <w:pPr>
        <w:pStyle w:val="FirstParagraph"/>
      </w:pPr>
      <w:r>
        <w:rPr>
          <w:b/>
          <w:bCs/>
        </w:rPr>
        <w:t>Hurtrock Music Store</w:t>
      </w:r>
      <w:r>
        <w:t xml:space="preserve"> – </w:t>
      </w:r>
      <w:r>
        <w:rPr>
          <w:i/>
          <w:iCs/>
          <w:lang w:val="id-ID"/>
        </w:rPr>
        <w:t>Merchandise and Music Instruments</w:t>
      </w:r>
      <w:bookmarkStart w:id="117" w:name="_GoBack"/>
      <w:bookmarkEnd w:id="117"/>
      <w:r>
        <w:t>🎸</w:t>
      </w:r>
      <w:bookmarkEnd w:id="0"/>
      <w:bookmarkEnd w:id="115"/>
      <w:bookmarkEnd w:id="116"/>
    </w:p>
    <w:sectPr w:rsidR="00CC2E3E" w:rsidSect="003C4AE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83AF1" w14:textId="77777777" w:rsidR="009047DC" w:rsidRDefault="009047DC">
      <w:pPr>
        <w:spacing w:after="0"/>
      </w:pPr>
      <w:r>
        <w:separator/>
      </w:r>
    </w:p>
  </w:endnote>
  <w:endnote w:type="continuationSeparator" w:id="0">
    <w:p w14:paraId="0C536A23" w14:textId="77777777" w:rsidR="009047DC" w:rsidRDefault="009047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024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AB59B" w14:textId="62B95C8C" w:rsidR="003C4AEE" w:rsidRDefault="003C4A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32EAA3" w14:textId="77777777" w:rsidR="003C4AEE" w:rsidRDefault="003C4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4075B" w14:textId="77777777" w:rsidR="009047DC" w:rsidRDefault="009047DC">
      <w:r>
        <w:separator/>
      </w:r>
    </w:p>
  </w:footnote>
  <w:footnote w:type="continuationSeparator" w:id="0">
    <w:p w14:paraId="60B83692" w14:textId="77777777" w:rsidR="009047DC" w:rsidRDefault="009047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FFA0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5C04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805D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2E3E"/>
    <w:rsid w:val="000239A8"/>
    <w:rsid w:val="003C4AEE"/>
    <w:rsid w:val="009047DC"/>
    <w:rsid w:val="00CC2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84FB3E3"/>
  <w15:docId w15:val="{ACA4E3F1-EAEE-462F-8B2F-517559B50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C4AE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4AEE"/>
  </w:style>
  <w:style w:type="paragraph" w:styleId="Footer">
    <w:name w:val="footer"/>
    <w:basedOn w:val="Normal"/>
    <w:link w:val="FooterChar"/>
    <w:uiPriority w:val="99"/>
    <w:unhideWhenUsed/>
    <w:rsid w:val="003C4AE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4AEE"/>
  </w:style>
  <w:style w:type="paragraph" w:styleId="TOC1">
    <w:name w:val="toc 1"/>
    <w:basedOn w:val="Normal"/>
    <w:next w:val="Normal"/>
    <w:autoRedefine/>
    <w:uiPriority w:val="39"/>
    <w:unhideWhenUsed/>
    <w:rsid w:val="003C4AE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4A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C4AE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dmin@hurtroc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DCC959-BCD3-4E36-B2A8-A8925AF40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4</Pages>
  <Words>2820</Words>
  <Characters>16078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orge</cp:lastModifiedBy>
  <cp:revision>2</cp:revision>
  <dcterms:created xsi:type="dcterms:W3CDTF">2025-09-26T18:32:00Z</dcterms:created>
  <dcterms:modified xsi:type="dcterms:W3CDTF">2025-09-26T22:18:00Z</dcterms:modified>
</cp:coreProperties>
</file>